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A511A" w14:textId="77777777" w:rsidR="000E68BE" w:rsidRPr="00877AC4" w:rsidRDefault="000E68BE" w:rsidP="000E68BE">
      <w:pPr>
        <w:rPr>
          <w:b/>
        </w:rPr>
      </w:pPr>
      <w:r w:rsidRPr="00877AC4">
        <w:rPr>
          <w:b/>
        </w:rPr>
        <w:t>- Document for Member’s Area on FEPSAC website and for email to FEPSAC members -</w:t>
      </w:r>
      <w:r w:rsidR="00E56D87">
        <w:rPr>
          <w:b/>
        </w:rPr>
        <w:t xml:space="preserve"> </w:t>
      </w:r>
    </w:p>
    <w:p w14:paraId="78461A13" w14:textId="77777777" w:rsidR="000E68BE" w:rsidRPr="00877AC4" w:rsidRDefault="000E68BE" w:rsidP="000E68BE">
      <w:pPr>
        <w:jc w:val="both"/>
      </w:pPr>
    </w:p>
    <w:p w14:paraId="34633D9E" w14:textId="77777777" w:rsidR="000E68BE" w:rsidRPr="00877AC4" w:rsidRDefault="000E68BE" w:rsidP="000E68BE">
      <w:pPr>
        <w:jc w:val="center"/>
        <w:rPr>
          <w:b/>
          <w:sz w:val="28"/>
        </w:rPr>
      </w:pPr>
      <w:r w:rsidRPr="00877AC4">
        <w:rPr>
          <w:b/>
          <w:sz w:val="28"/>
        </w:rPr>
        <w:t>Nomination by group members of candidate for election of the Managing Council at the General Assembly</w:t>
      </w:r>
    </w:p>
    <w:p w14:paraId="5E3FB3D5" w14:textId="77777777" w:rsidR="000E68BE" w:rsidRPr="00877AC4" w:rsidRDefault="000E68BE" w:rsidP="000E68BE">
      <w:pPr>
        <w:jc w:val="center"/>
        <w:rPr>
          <w:b/>
        </w:rPr>
      </w:pPr>
    </w:p>
    <w:p w14:paraId="4CE2DFA0" w14:textId="4A44AEA9" w:rsidR="00735EFD" w:rsidRPr="00877AC4" w:rsidRDefault="00735EFD" w:rsidP="00735EFD">
      <w:pPr>
        <w:jc w:val="both"/>
      </w:pPr>
      <w:r w:rsidRPr="00877AC4">
        <w:t xml:space="preserve">The Managing Council (MC) of European Federation of Sport Psychology (FEPSAC) announces, together with (a) the announcement of </w:t>
      </w:r>
      <w:r w:rsidR="007D5FEA">
        <w:t xml:space="preserve">its July </w:t>
      </w:r>
      <w:r w:rsidRPr="00877AC4">
        <w:t xml:space="preserve">General Assembly (GA) and (b) the possibility to nominate a maximum of 2 representatives for the GA, that group members who have paid their four-year membership fee (as confirmed by the Treasurer) before the </w:t>
      </w:r>
      <w:r w:rsidR="009436C6">
        <w:t>31</w:t>
      </w:r>
      <w:r w:rsidR="009436C6" w:rsidRPr="009436C6">
        <w:rPr>
          <w:vertAlign w:val="superscript"/>
        </w:rPr>
        <w:t>st</w:t>
      </w:r>
      <w:r w:rsidR="009436C6">
        <w:t xml:space="preserve"> March 2026 </w:t>
      </w:r>
      <w:r w:rsidRPr="00877AC4">
        <w:t xml:space="preserve">can, using the document </w:t>
      </w:r>
      <w:r w:rsidRPr="009436C6">
        <w:rPr>
          <w:i/>
          <w:iCs/>
        </w:rPr>
        <w:t>Nomination by group member of candidate for election for the Managing Council</w:t>
      </w:r>
      <w:r w:rsidRPr="00877AC4">
        <w:t>, nominate a maximum of one candidate for election for the MC for the next four</w:t>
      </w:r>
      <w:r w:rsidR="00D27A7F">
        <w:t>-</w:t>
      </w:r>
      <w:r w:rsidRPr="00877AC4">
        <w:t xml:space="preserve">year term. Candidates can be nominated for a maximum of one place and </w:t>
      </w:r>
      <w:r w:rsidR="00D27A7F">
        <w:t xml:space="preserve">role </w:t>
      </w:r>
      <w:r w:rsidRPr="00877AC4">
        <w:t>in the MC, namely for (a) regular member, (b) Treasurer, (c) Secretary-general or for (d) President.</w:t>
      </w:r>
    </w:p>
    <w:p w14:paraId="36A9D085" w14:textId="7B625F49" w:rsidR="00735EFD" w:rsidRPr="00877AC4" w:rsidRDefault="00735EFD" w:rsidP="00735EFD">
      <w:pPr>
        <w:jc w:val="both"/>
      </w:pPr>
      <w:r w:rsidRPr="00877AC4">
        <w:t xml:space="preserve">The document </w:t>
      </w:r>
      <w:r w:rsidR="00AE3810">
        <w:t>n</w:t>
      </w:r>
      <w:r w:rsidRPr="00877AC4">
        <w:t xml:space="preserve">omination </w:t>
      </w:r>
      <w:r w:rsidR="00AE3810">
        <w:t xml:space="preserve">document </w:t>
      </w:r>
      <w:r w:rsidRPr="00877AC4">
        <w:t>is made available in the Member’s Area of the</w:t>
      </w:r>
      <w:r w:rsidR="005C4803">
        <w:t xml:space="preserve"> FEPSAC website</w:t>
      </w:r>
      <w:r w:rsidRPr="00877AC4">
        <w:t>. The nomination of a candidate must be submitted to the Secretary</w:t>
      </w:r>
      <w:r w:rsidR="00AE3810">
        <w:t xml:space="preserve"> G</w:t>
      </w:r>
      <w:r w:rsidRPr="00877AC4">
        <w:t xml:space="preserve">eneral </w:t>
      </w:r>
      <w:r w:rsidR="00AE3810">
        <w:t xml:space="preserve">by the </w:t>
      </w:r>
      <w:proofErr w:type="gramStart"/>
      <w:r w:rsidR="00AE3810">
        <w:t>31</w:t>
      </w:r>
      <w:r w:rsidR="00AE3810" w:rsidRPr="00AE3810">
        <w:rPr>
          <w:vertAlign w:val="superscript"/>
        </w:rPr>
        <w:t>st</w:t>
      </w:r>
      <w:proofErr w:type="gramEnd"/>
      <w:r w:rsidR="00AE3810">
        <w:t xml:space="preserve"> March 2026</w:t>
      </w:r>
      <w:r w:rsidR="007E1542">
        <w:t xml:space="preserve"> via email at office@fepsac.com</w:t>
      </w:r>
      <w:r w:rsidRPr="00877AC4">
        <w:t>.</w:t>
      </w:r>
    </w:p>
    <w:p w14:paraId="2BB15E87" w14:textId="77777777" w:rsidR="000E68BE" w:rsidRPr="00877AC4" w:rsidRDefault="000E68BE" w:rsidP="000E68BE">
      <w:pPr>
        <w:jc w:val="both"/>
      </w:pPr>
    </w:p>
    <w:p w14:paraId="4E841D36" w14:textId="4C359AE9" w:rsidR="00735EFD" w:rsidRPr="00877AC4" w:rsidRDefault="00735EFD" w:rsidP="00735EFD">
      <w:pPr>
        <w:jc w:val="both"/>
        <w:rPr>
          <w:b/>
        </w:rPr>
      </w:pPr>
      <w:r w:rsidRPr="00877AC4">
        <w:rPr>
          <w:b/>
        </w:rPr>
        <w:t xml:space="preserve">Timeline (for </w:t>
      </w:r>
      <w:r w:rsidR="007E1542">
        <w:rPr>
          <w:b/>
        </w:rPr>
        <w:t>Timisoara</w:t>
      </w:r>
      <w:r w:rsidRPr="00877AC4">
        <w:rPr>
          <w:b/>
        </w:rPr>
        <w:t xml:space="preserve"> </w:t>
      </w:r>
      <w:r w:rsidR="007E1542">
        <w:rPr>
          <w:b/>
        </w:rPr>
        <w:t>elections</w:t>
      </w:r>
      <w:r w:rsidRPr="00877AC4">
        <w:rPr>
          <w:b/>
        </w:rPr>
        <w:t xml:space="preserve">) </w:t>
      </w:r>
    </w:p>
    <w:p w14:paraId="3D6174FD" w14:textId="77777777" w:rsidR="000E68BE" w:rsidRPr="00877AC4" w:rsidRDefault="000E68BE" w:rsidP="000E68BE">
      <w:pPr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767"/>
        <w:gridCol w:w="7855"/>
      </w:tblGrid>
      <w:tr w:rsidR="000E68BE" w:rsidRPr="00877AC4" w14:paraId="2A6C2916" w14:textId="77777777">
        <w:tc>
          <w:tcPr>
            <w:tcW w:w="918" w:type="pct"/>
          </w:tcPr>
          <w:p w14:paraId="5ED1D59D" w14:textId="6E329B05" w:rsidR="000E68BE" w:rsidRPr="00877AC4" w:rsidRDefault="005C4803" w:rsidP="005C4803">
            <w:pPr>
              <w:jc w:val="both"/>
              <w:rPr>
                <w:sz w:val="20"/>
                <w:szCs w:val="32"/>
              </w:rPr>
            </w:pPr>
            <w:r>
              <w:rPr>
                <w:sz w:val="20"/>
              </w:rPr>
              <w:t>February</w:t>
            </w:r>
            <w:r w:rsidR="000E68BE" w:rsidRPr="00877AC4">
              <w:rPr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 w:rsidR="007E1542">
              <w:rPr>
                <w:sz w:val="20"/>
              </w:rPr>
              <w:t>6</w:t>
            </w:r>
          </w:p>
        </w:tc>
        <w:tc>
          <w:tcPr>
            <w:tcW w:w="4082" w:type="pct"/>
          </w:tcPr>
          <w:p w14:paraId="32FCE1B8" w14:textId="4CCA7386" w:rsidR="000E68BE" w:rsidRPr="00877AC4" w:rsidRDefault="000E68BE" w:rsidP="005C4803">
            <w:pPr>
              <w:rPr>
                <w:sz w:val="20"/>
              </w:rPr>
            </w:pPr>
            <w:r w:rsidRPr="00877AC4">
              <w:rPr>
                <w:sz w:val="20"/>
              </w:rPr>
              <w:t xml:space="preserve">Announcement </w:t>
            </w:r>
            <w:r w:rsidR="00735EFD" w:rsidRPr="00877AC4">
              <w:rPr>
                <w:sz w:val="20"/>
              </w:rPr>
              <w:t>on</w:t>
            </w:r>
            <w:r w:rsidR="005C4803">
              <w:rPr>
                <w:sz w:val="20"/>
              </w:rPr>
              <w:t xml:space="preserve"> FEPSAC Website</w:t>
            </w:r>
            <w:r w:rsidR="00735EFD" w:rsidRPr="00877AC4">
              <w:rPr>
                <w:sz w:val="20"/>
              </w:rPr>
              <w:t xml:space="preserve"> </w:t>
            </w:r>
            <w:r w:rsidRPr="00877AC4">
              <w:rPr>
                <w:sz w:val="20"/>
              </w:rPr>
              <w:t xml:space="preserve">and email to group members of the possibility to nominate candidates for election for the Managing Council </w:t>
            </w:r>
            <w:r w:rsidR="005C4803">
              <w:rPr>
                <w:sz w:val="20"/>
              </w:rPr>
              <w:t>202</w:t>
            </w:r>
            <w:r w:rsidR="00045EE7">
              <w:rPr>
                <w:sz w:val="20"/>
              </w:rPr>
              <w:t>6</w:t>
            </w:r>
            <w:r w:rsidR="005C4803">
              <w:rPr>
                <w:sz w:val="20"/>
              </w:rPr>
              <w:t>-20</w:t>
            </w:r>
            <w:r w:rsidR="00045EE7">
              <w:rPr>
                <w:sz w:val="20"/>
              </w:rPr>
              <w:t>30</w:t>
            </w:r>
            <w:r w:rsidR="005C4803">
              <w:rPr>
                <w:sz w:val="20"/>
              </w:rPr>
              <w:t xml:space="preserve"> </w:t>
            </w:r>
            <w:r w:rsidRPr="00877AC4">
              <w:rPr>
                <w:sz w:val="20"/>
              </w:rPr>
              <w:t>at the General Assembly</w:t>
            </w:r>
            <w:r w:rsidR="005C4803">
              <w:rPr>
                <w:sz w:val="20"/>
              </w:rPr>
              <w:t xml:space="preserve"> of July 202</w:t>
            </w:r>
            <w:r w:rsidR="00045EE7">
              <w:rPr>
                <w:sz w:val="20"/>
              </w:rPr>
              <w:t>6</w:t>
            </w:r>
            <w:r w:rsidRPr="00877AC4">
              <w:rPr>
                <w:sz w:val="20"/>
              </w:rPr>
              <w:t>.</w:t>
            </w:r>
          </w:p>
        </w:tc>
      </w:tr>
      <w:tr w:rsidR="000E68BE" w:rsidRPr="00877AC4" w14:paraId="07C1049F" w14:textId="77777777">
        <w:tc>
          <w:tcPr>
            <w:tcW w:w="918" w:type="pct"/>
          </w:tcPr>
          <w:p w14:paraId="1270F149" w14:textId="1A5E08B4" w:rsidR="000E68BE" w:rsidRPr="00877AC4" w:rsidRDefault="00045EE7" w:rsidP="0011106B">
            <w:pPr>
              <w:rPr>
                <w:sz w:val="20"/>
              </w:rPr>
            </w:pPr>
            <w:r>
              <w:rPr>
                <w:sz w:val="20"/>
              </w:rPr>
              <w:t>31</w:t>
            </w:r>
            <w:r w:rsidR="000F2B62">
              <w:rPr>
                <w:sz w:val="20"/>
              </w:rPr>
              <w:t xml:space="preserve"> </w:t>
            </w:r>
            <w:r>
              <w:rPr>
                <w:sz w:val="20"/>
              </w:rPr>
              <w:t>March 2026</w:t>
            </w:r>
          </w:p>
        </w:tc>
        <w:tc>
          <w:tcPr>
            <w:tcW w:w="4082" w:type="pct"/>
          </w:tcPr>
          <w:p w14:paraId="11E52B27" w14:textId="04910227" w:rsidR="000E68BE" w:rsidRPr="00877AC4" w:rsidRDefault="000E68BE" w:rsidP="000E68BE">
            <w:pPr>
              <w:rPr>
                <w:sz w:val="20"/>
                <w:szCs w:val="32"/>
              </w:rPr>
            </w:pPr>
            <w:r w:rsidRPr="00877AC4">
              <w:rPr>
                <w:sz w:val="20"/>
                <w:szCs w:val="32"/>
              </w:rPr>
              <w:t xml:space="preserve">- Group members submit their nomination for </w:t>
            </w:r>
            <w:r w:rsidRPr="00877AC4">
              <w:rPr>
                <w:sz w:val="20"/>
              </w:rPr>
              <w:t xml:space="preserve">candidates for election for the Managing Council </w:t>
            </w:r>
            <w:r w:rsidR="005C4803">
              <w:rPr>
                <w:sz w:val="20"/>
              </w:rPr>
              <w:t>202</w:t>
            </w:r>
            <w:r w:rsidR="00045EE7">
              <w:rPr>
                <w:sz w:val="20"/>
              </w:rPr>
              <w:t>6</w:t>
            </w:r>
            <w:r w:rsidRPr="00877AC4">
              <w:rPr>
                <w:sz w:val="20"/>
              </w:rPr>
              <w:t>-</w:t>
            </w:r>
            <w:r w:rsidR="00623AED" w:rsidRPr="00877AC4">
              <w:rPr>
                <w:sz w:val="20"/>
              </w:rPr>
              <w:t>20</w:t>
            </w:r>
            <w:r w:rsidR="00045EE7">
              <w:rPr>
                <w:sz w:val="20"/>
              </w:rPr>
              <w:t>30</w:t>
            </w:r>
            <w:r w:rsidR="00623AED" w:rsidRPr="00877AC4">
              <w:rPr>
                <w:sz w:val="20"/>
              </w:rPr>
              <w:t xml:space="preserve"> </w:t>
            </w:r>
            <w:r w:rsidRPr="00877AC4">
              <w:rPr>
                <w:sz w:val="20"/>
                <w:szCs w:val="32"/>
              </w:rPr>
              <w:t>to the Secretary</w:t>
            </w:r>
            <w:r w:rsidR="00045EE7">
              <w:rPr>
                <w:sz w:val="20"/>
                <w:szCs w:val="32"/>
              </w:rPr>
              <w:t xml:space="preserve"> G</w:t>
            </w:r>
            <w:r w:rsidRPr="00877AC4">
              <w:rPr>
                <w:sz w:val="20"/>
                <w:szCs w:val="32"/>
              </w:rPr>
              <w:t>eneral.</w:t>
            </w:r>
          </w:p>
          <w:p w14:paraId="1FB54266" w14:textId="253FDF3A" w:rsidR="000E68BE" w:rsidRPr="00877AC4" w:rsidRDefault="000E68BE" w:rsidP="005C4803">
            <w:pPr>
              <w:rPr>
                <w:sz w:val="20"/>
                <w:szCs w:val="32"/>
              </w:rPr>
            </w:pPr>
            <w:r w:rsidRPr="00877AC4">
              <w:rPr>
                <w:sz w:val="20"/>
                <w:szCs w:val="32"/>
              </w:rPr>
              <w:t xml:space="preserve">- Nominated candidate submits candidature using the document ‘Candidature nominee for election for the Managing Council’ and the document ‘Poster for candidature elections FEPSAC MC </w:t>
            </w:r>
            <w:r w:rsidR="00623AED" w:rsidRPr="00877AC4">
              <w:rPr>
                <w:sz w:val="20"/>
                <w:szCs w:val="32"/>
              </w:rPr>
              <w:t>20</w:t>
            </w:r>
            <w:r w:rsidR="005C4803">
              <w:rPr>
                <w:sz w:val="20"/>
                <w:szCs w:val="32"/>
              </w:rPr>
              <w:t>2</w:t>
            </w:r>
            <w:r w:rsidR="006D2F57">
              <w:rPr>
                <w:sz w:val="20"/>
                <w:szCs w:val="32"/>
              </w:rPr>
              <w:t>6</w:t>
            </w:r>
            <w:r w:rsidRPr="00877AC4">
              <w:rPr>
                <w:sz w:val="20"/>
                <w:szCs w:val="32"/>
              </w:rPr>
              <w:t>-</w:t>
            </w:r>
            <w:r w:rsidR="00623AED" w:rsidRPr="00877AC4">
              <w:rPr>
                <w:sz w:val="20"/>
                <w:szCs w:val="32"/>
              </w:rPr>
              <w:t>20</w:t>
            </w:r>
            <w:r w:rsidR="006D2F57">
              <w:rPr>
                <w:sz w:val="20"/>
                <w:szCs w:val="32"/>
              </w:rPr>
              <w:t>30</w:t>
            </w:r>
            <w:r w:rsidR="00623AED" w:rsidRPr="00877AC4">
              <w:rPr>
                <w:sz w:val="20"/>
                <w:szCs w:val="32"/>
              </w:rPr>
              <w:t xml:space="preserve">’ </w:t>
            </w:r>
            <w:r w:rsidRPr="00877AC4">
              <w:rPr>
                <w:sz w:val="20"/>
                <w:szCs w:val="32"/>
              </w:rPr>
              <w:t>(</w:t>
            </w:r>
            <w:r w:rsidR="006D2F57">
              <w:rPr>
                <w:sz w:val="20"/>
                <w:szCs w:val="32"/>
              </w:rPr>
              <w:t>in</w:t>
            </w:r>
            <w:r w:rsidRPr="00877AC4">
              <w:rPr>
                <w:sz w:val="20"/>
                <w:szCs w:val="32"/>
              </w:rPr>
              <w:t xml:space="preserve"> Member’s Area of FEPSAC website).</w:t>
            </w:r>
          </w:p>
        </w:tc>
      </w:tr>
      <w:tr w:rsidR="000E68BE" w:rsidRPr="00877AC4" w14:paraId="3BAF3261" w14:textId="77777777">
        <w:tc>
          <w:tcPr>
            <w:tcW w:w="918" w:type="pct"/>
          </w:tcPr>
          <w:p w14:paraId="12DAF8C5" w14:textId="72AE9DD8" w:rsidR="000E68BE" w:rsidRPr="00877AC4" w:rsidRDefault="000F2B62" w:rsidP="005C4803">
            <w:pPr>
              <w:rPr>
                <w:sz w:val="20"/>
                <w:szCs w:val="32"/>
              </w:rPr>
            </w:pPr>
            <w:r>
              <w:rPr>
                <w:sz w:val="20"/>
              </w:rPr>
              <w:t>30</w:t>
            </w:r>
            <w:r w:rsidR="000E68BE" w:rsidRPr="00877AC4">
              <w:rPr>
                <w:sz w:val="20"/>
              </w:rPr>
              <w:t xml:space="preserve"> April </w:t>
            </w:r>
            <w:r w:rsidR="00623AED" w:rsidRPr="00877AC4">
              <w:rPr>
                <w:sz w:val="20"/>
              </w:rPr>
              <w:t>20</w:t>
            </w:r>
            <w:r w:rsidR="005C4803">
              <w:rPr>
                <w:sz w:val="20"/>
              </w:rPr>
              <w:t>2</w:t>
            </w:r>
            <w:r>
              <w:rPr>
                <w:sz w:val="20"/>
              </w:rPr>
              <w:t>6</w:t>
            </w:r>
          </w:p>
        </w:tc>
        <w:tc>
          <w:tcPr>
            <w:tcW w:w="4082" w:type="pct"/>
          </w:tcPr>
          <w:p w14:paraId="75864919" w14:textId="77777777" w:rsidR="000E68BE" w:rsidRPr="00877AC4" w:rsidRDefault="005D0325" w:rsidP="005C4803">
            <w:pPr>
              <w:rPr>
                <w:sz w:val="20"/>
                <w:szCs w:val="32"/>
              </w:rPr>
            </w:pPr>
            <w:r w:rsidRPr="00877AC4">
              <w:rPr>
                <w:sz w:val="20"/>
              </w:rPr>
              <w:t>FEPSAC</w:t>
            </w:r>
            <w:r w:rsidR="000E68BE" w:rsidRPr="00877AC4">
              <w:rPr>
                <w:sz w:val="20"/>
              </w:rPr>
              <w:t xml:space="preserve"> </w:t>
            </w:r>
            <w:r w:rsidR="005C4803">
              <w:rPr>
                <w:sz w:val="20"/>
                <w:szCs w:val="32"/>
              </w:rPr>
              <w:t>publishes</w:t>
            </w:r>
            <w:r w:rsidR="000E68BE" w:rsidRPr="00877AC4">
              <w:rPr>
                <w:sz w:val="20"/>
                <w:szCs w:val="32"/>
              </w:rPr>
              <w:t xml:space="preserve"> list and CV</w:t>
            </w:r>
            <w:r w:rsidR="005C4803">
              <w:rPr>
                <w:sz w:val="20"/>
                <w:szCs w:val="32"/>
              </w:rPr>
              <w:t>s</w:t>
            </w:r>
            <w:r w:rsidR="000E68BE" w:rsidRPr="00877AC4">
              <w:rPr>
                <w:sz w:val="20"/>
                <w:szCs w:val="32"/>
              </w:rPr>
              <w:t xml:space="preserve"> of accepted candidates </w:t>
            </w:r>
            <w:r w:rsidR="005C4803">
              <w:rPr>
                <w:sz w:val="20"/>
                <w:szCs w:val="32"/>
              </w:rPr>
              <w:t>on the FEPSAC Website.</w:t>
            </w:r>
          </w:p>
        </w:tc>
      </w:tr>
      <w:tr w:rsidR="000E68BE" w:rsidRPr="00877AC4" w14:paraId="0DDEB891" w14:textId="77777777">
        <w:trPr>
          <w:trHeight w:val="393"/>
        </w:trPr>
        <w:tc>
          <w:tcPr>
            <w:tcW w:w="918" w:type="pct"/>
          </w:tcPr>
          <w:p w14:paraId="4B2C751A" w14:textId="15D3C7CC" w:rsidR="000E68BE" w:rsidRPr="00877AC4" w:rsidRDefault="005D0325" w:rsidP="005C4803">
            <w:pPr>
              <w:rPr>
                <w:sz w:val="20"/>
              </w:rPr>
            </w:pPr>
            <w:r w:rsidRPr="00877AC4">
              <w:rPr>
                <w:sz w:val="20"/>
              </w:rPr>
              <w:t>1</w:t>
            </w:r>
            <w:r w:rsidR="000F2B62">
              <w:rPr>
                <w:sz w:val="20"/>
              </w:rPr>
              <w:t>3</w:t>
            </w:r>
            <w:r w:rsidR="00623AED" w:rsidRPr="00877AC4">
              <w:rPr>
                <w:sz w:val="20"/>
              </w:rPr>
              <w:t xml:space="preserve"> </w:t>
            </w:r>
            <w:r w:rsidR="000E68BE" w:rsidRPr="00877AC4">
              <w:rPr>
                <w:sz w:val="20"/>
              </w:rPr>
              <w:t xml:space="preserve">July </w:t>
            </w:r>
            <w:r w:rsidR="00623AED" w:rsidRPr="00877AC4">
              <w:rPr>
                <w:sz w:val="20"/>
              </w:rPr>
              <w:t>20</w:t>
            </w:r>
            <w:r w:rsidR="005C4803">
              <w:rPr>
                <w:sz w:val="20"/>
              </w:rPr>
              <w:t>2</w:t>
            </w:r>
            <w:r w:rsidR="000F2B62">
              <w:rPr>
                <w:sz w:val="20"/>
              </w:rPr>
              <w:t>6</w:t>
            </w:r>
          </w:p>
        </w:tc>
        <w:tc>
          <w:tcPr>
            <w:tcW w:w="4082" w:type="pct"/>
          </w:tcPr>
          <w:p w14:paraId="03953353" w14:textId="77777777" w:rsidR="000E68BE" w:rsidRPr="00877AC4" w:rsidRDefault="005D0325" w:rsidP="005C4803">
            <w:pPr>
              <w:jc w:val="both"/>
              <w:rPr>
                <w:sz w:val="20"/>
                <w:szCs w:val="32"/>
              </w:rPr>
            </w:pPr>
            <w:r w:rsidRPr="00877AC4">
              <w:rPr>
                <w:sz w:val="20"/>
              </w:rPr>
              <w:t xml:space="preserve">Secretary-general </w:t>
            </w:r>
            <w:r w:rsidR="005C4803">
              <w:rPr>
                <w:sz w:val="20"/>
                <w:szCs w:val="32"/>
              </w:rPr>
              <w:t>publishes</w:t>
            </w:r>
            <w:r w:rsidRPr="00877AC4">
              <w:rPr>
                <w:sz w:val="20"/>
                <w:szCs w:val="32"/>
              </w:rPr>
              <w:t xml:space="preserve"> list and CV</w:t>
            </w:r>
            <w:r w:rsidR="005C4803">
              <w:rPr>
                <w:sz w:val="20"/>
                <w:szCs w:val="32"/>
              </w:rPr>
              <w:t>s</w:t>
            </w:r>
            <w:r w:rsidRPr="00877AC4">
              <w:rPr>
                <w:sz w:val="20"/>
                <w:szCs w:val="32"/>
              </w:rPr>
              <w:t xml:space="preserve"> of candidates on </w:t>
            </w:r>
            <w:r w:rsidR="005C4803">
              <w:rPr>
                <w:sz w:val="20"/>
                <w:szCs w:val="32"/>
              </w:rPr>
              <w:t xml:space="preserve">a </w:t>
            </w:r>
            <w:r w:rsidRPr="00877AC4">
              <w:rPr>
                <w:sz w:val="20"/>
              </w:rPr>
              <w:t>board next to the registration desk of the Congress</w:t>
            </w:r>
            <w:r w:rsidR="005C4803">
              <w:rPr>
                <w:sz w:val="20"/>
              </w:rPr>
              <w:t xml:space="preserve"> (and/or similar suitable location)</w:t>
            </w:r>
            <w:r w:rsidR="000E68BE" w:rsidRPr="00877AC4">
              <w:rPr>
                <w:sz w:val="20"/>
              </w:rPr>
              <w:t>.</w:t>
            </w:r>
          </w:p>
        </w:tc>
      </w:tr>
      <w:tr w:rsidR="000E68BE" w:rsidRPr="00877AC4" w14:paraId="24F99E76" w14:textId="77777777">
        <w:trPr>
          <w:trHeight w:val="393"/>
        </w:trPr>
        <w:tc>
          <w:tcPr>
            <w:tcW w:w="918" w:type="pct"/>
          </w:tcPr>
          <w:p w14:paraId="345B5C1B" w14:textId="76F9FE37" w:rsidR="000E68BE" w:rsidRPr="00877AC4" w:rsidRDefault="00623AED" w:rsidP="005C4803">
            <w:pPr>
              <w:rPr>
                <w:sz w:val="20"/>
              </w:rPr>
            </w:pPr>
            <w:r w:rsidRPr="00877AC4">
              <w:rPr>
                <w:sz w:val="20"/>
              </w:rPr>
              <w:t>1</w:t>
            </w:r>
            <w:r w:rsidR="00D750E1">
              <w:rPr>
                <w:sz w:val="20"/>
              </w:rPr>
              <w:t xml:space="preserve">5 </w:t>
            </w:r>
            <w:r w:rsidR="000E68BE" w:rsidRPr="00877AC4">
              <w:rPr>
                <w:sz w:val="20"/>
              </w:rPr>
              <w:t xml:space="preserve">July </w:t>
            </w:r>
            <w:r w:rsidRPr="00877AC4">
              <w:rPr>
                <w:sz w:val="20"/>
              </w:rPr>
              <w:t>20</w:t>
            </w:r>
            <w:r w:rsidR="005C4803">
              <w:rPr>
                <w:sz w:val="20"/>
              </w:rPr>
              <w:t>2</w:t>
            </w:r>
            <w:r w:rsidR="00D750E1">
              <w:rPr>
                <w:sz w:val="20"/>
              </w:rPr>
              <w:t>6</w:t>
            </w:r>
          </w:p>
        </w:tc>
        <w:tc>
          <w:tcPr>
            <w:tcW w:w="4082" w:type="pct"/>
          </w:tcPr>
          <w:p w14:paraId="2FE951F3" w14:textId="4CFBAFFA" w:rsidR="000E68BE" w:rsidRPr="00877AC4" w:rsidRDefault="000E68BE" w:rsidP="005C4803">
            <w:pPr>
              <w:rPr>
                <w:sz w:val="20"/>
                <w:szCs w:val="32"/>
              </w:rPr>
            </w:pPr>
            <w:r w:rsidRPr="00877AC4">
              <w:rPr>
                <w:sz w:val="20"/>
                <w:szCs w:val="32"/>
              </w:rPr>
              <w:t xml:space="preserve">General Assembly </w:t>
            </w:r>
            <w:r w:rsidR="00D750E1">
              <w:rPr>
                <w:sz w:val="20"/>
                <w:szCs w:val="32"/>
              </w:rPr>
              <w:t xml:space="preserve">holds elections </w:t>
            </w:r>
            <w:r w:rsidRPr="00877AC4">
              <w:rPr>
                <w:sz w:val="20"/>
                <w:szCs w:val="32"/>
              </w:rPr>
              <w:t xml:space="preserve">during </w:t>
            </w:r>
            <w:r w:rsidR="005C4803">
              <w:rPr>
                <w:sz w:val="20"/>
              </w:rPr>
              <w:t xml:space="preserve">the </w:t>
            </w:r>
            <w:r w:rsidR="00D750E1">
              <w:rPr>
                <w:sz w:val="20"/>
              </w:rPr>
              <w:t>2026</w:t>
            </w:r>
            <w:r w:rsidRPr="00877AC4">
              <w:rPr>
                <w:sz w:val="20"/>
              </w:rPr>
              <w:t xml:space="preserve"> European Congress of Sport Psychology in </w:t>
            </w:r>
            <w:r w:rsidR="00D750E1">
              <w:rPr>
                <w:sz w:val="20"/>
              </w:rPr>
              <w:t>Timisoara, Romania</w:t>
            </w:r>
            <w:r w:rsidRPr="00877AC4">
              <w:rPr>
                <w:sz w:val="20"/>
              </w:rPr>
              <w:t>.</w:t>
            </w:r>
          </w:p>
        </w:tc>
      </w:tr>
    </w:tbl>
    <w:p w14:paraId="1740DDC6" w14:textId="77777777" w:rsidR="000E68BE" w:rsidRPr="00877AC4" w:rsidRDefault="000E68BE" w:rsidP="000E68BE">
      <w:pPr>
        <w:jc w:val="both"/>
      </w:pPr>
    </w:p>
    <w:p w14:paraId="2E88C4A8" w14:textId="77777777" w:rsidR="000E68BE" w:rsidRPr="00877AC4" w:rsidRDefault="000E68BE" w:rsidP="000E68BE">
      <w:pPr>
        <w:jc w:val="center"/>
        <w:rPr>
          <w:b/>
        </w:rPr>
      </w:pPr>
      <w:r w:rsidRPr="00877AC4">
        <w:br w:type="page"/>
      </w:r>
      <w:r w:rsidRPr="00877AC4">
        <w:rPr>
          <w:b/>
        </w:rPr>
        <w:lastRenderedPageBreak/>
        <w:t>- Document for Member’s Area on FEPSAC website -</w:t>
      </w:r>
    </w:p>
    <w:p w14:paraId="4FED1EB2" w14:textId="77777777" w:rsidR="000E68BE" w:rsidRPr="00877AC4" w:rsidRDefault="000E68BE" w:rsidP="000E68BE">
      <w:pPr>
        <w:jc w:val="center"/>
        <w:rPr>
          <w:b/>
        </w:rPr>
      </w:pPr>
    </w:p>
    <w:p w14:paraId="56BF7F4F" w14:textId="2D2E8B16" w:rsidR="000E68BE" w:rsidRPr="00877AC4" w:rsidRDefault="000E68BE" w:rsidP="000E68BE">
      <w:pPr>
        <w:jc w:val="center"/>
        <w:rPr>
          <w:b/>
        </w:rPr>
      </w:pPr>
      <w:r w:rsidRPr="00877AC4">
        <w:rPr>
          <w:b/>
        </w:rPr>
        <w:t xml:space="preserve">Nomination by group member of candidate for election for the Managing Council </w:t>
      </w:r>
      <w:r w:rsidR="00623AED" w:rsidRPr="00877AC4">
        <w:rPr>
          <w:b/>
        </w:rPr>
        <w:t>20</w:t>
      </w:r>
      <w:r w:rsidR="005C4803">
        <w:rPr>
          <w:b/>
        </w:rPr>
        <w:t>2</w:t>
      </w:r>
      <w:r w:rsidR="006A0935">
        <w:rPr>
          <w:b/>
        </w:rPr>
        <w:t>6</w:t>
      </w:r>
      <w:r w:rsidR="005C4803">
        <w:rPr>
          <w:b/>
        </w:rPr>
        <w:t>-20</w:t>
      </w:r>
      <w:r w:rsidR="006A0935">
        <w:rPr>
          <w:b/>
        </w:rPr>
        <w:t>30</w:t>
      </w:r>
    </w:p>
    <w:p w14:paraId="0B83E214" w14:textId="77777777" w:rsidR="000E68BE" w:rsidRPr="00877AC4" w:rsidRDefault="000E68BE" w:rsidP="000E68BE">
      <w:pPr>
        <w:rPr>
          <w:b/>
        </w:rPr>
      </w:pPr>
    </w:p>
    <w:p w14:paraId="5D84CDB7" w14:textId="7DF3EA69" w:rsidR="000E68BE" w:rsidRPr="00877AC4" w:rsidRDefault="000E68BE" w:rsidP="000E68BE">
      <w:pPr>
        <w:jc w:val="center"/>
        <w:rPr>
          <w:b/>
        </w:rPr>
      </w:pPr>
      <w:r w:rsidRPr="00877AC4">
        <w:rPr>
          <w:b/>
        </w:rPr>
        <w:t xml:space="preserve">To be </w:t>
      </w:r>
      <w:r w:rsidR="00D358B6" w:rsidRPr="00877AC4">
        <w:rPr>
          <w:b/>
        </w:rPr>
        <w:t>e</w:t>
      </w:r>
      <w:r w:rsidRPr="00877AC4">
        <w:rPr>
          <w:b/>
        </w:rPr>
        <w:t>mailed to Secretary</w:t>
      </w:r>
      <w:r w:rsidR="006A0935">
        <w:rPr>
          <w:b/>
        </w:rPr>
        <w:t xml:space="preserve"> G</w:t>
      </w:r>
      <w:r w:rsidRPr="00877AC4">
        <w:rPr>
          <w:b/>
        </w:rPr>
        <w:t xml:space="preserve">eneral </w:t>
      </w:r>
      <w:r w:rsidR="005C4803">
        <w:rPr>
          <w:b/>
        </w:rPr>
        <w:t>Rita de Oliveira</w:t>
      </w:r>
      <w:r w:rsidRPr="00877AC4">
        <w:rPr>
          <w:b/>
        </w:rPr>
        <w:t xml:space="preserve"> (</w:t>
      </w:r>
      <w:hyperlink r:id="rId7" w:history="1">
        <w:r w:rsidR="006A0935" w:rsidRPr="000A30E3">
          <w:rPr>
            <w:rStyle w:val="Hyperlink"/>
            <w:b/>
          </w:rPr>
          <w:t>office@fepsac.com</w:t>
        </w:r>
      </w:hyperlink>
      <w:hyperlink r:id="rId8" w:history="1"/>
      <w:r w:rsidRPr="00877AC4">
        <w:rPr>
          <w:b/>
        </w:rPr>
        <w:t>)</w:t>
      </w:r>
      <w:r w:rsidR="00D358B6" w:rsidRPr="00877AC4">
        <w:rPr>
          <w:b/>
        </w:rPr>
        <w:t xml:space="preserve">      </w:t>
      </w:r>
      <w:r w:rsidR="005C4803">
        <w:rPr>
          <w:b/>
        </w:rPr>
        <w:br/>
      </w:r>
      <w:r w:rsidR="00A041A4">
        <w:rPr>
          <w:b/>
        </w:rPr>
        <w:t>by 31 March 2026</w:t>
      </w:r>
    </w:p>
    <w:p w14:paraId="4AD4C504" w14:textId="77777777" w:rsidR="000E68BE" w:rsidRPr="00877AC4" w:rsidRDefault="000E68BE" w:rsidP="000E68BE">
      <w:pPr>
        <w:rPr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752"/>
        <w:gridCol w:w="5880"/>
      </w:tblGrid>
      <w:tr w:rsidR="000E68BE" w:rsidRPr="00877AC4" w14:paraId="050AD79E" w14:textId="77777777">
        <w:tc>
          <w:tcPr>
            <w:tcW w:w="3794" w:type="dxa"/>
          </w:tcPr>
          <w:p w14:paraId="5F96F4A1" w14:textId="77777777" w:rsidR="000E68BE" w:rsidRPr="00877AC4" w:rsidRDefault="000E68BE" w:rsidP="000E68BE">
            <w:r w:rsidRPr="00877AC4">
              <w:t xml:space="preserve">Date and place of nomination </w:t>
            </w:r>
          </w:p>
        </w:tc>
        <w:tc>
          <w:tcPr>
            <w:tcW w:w="5978" w:type="dxa"/>
          </w:tcPr>
          <w:p w14:paraId="3D33BDF3" w14:textId="1174A879" w:rsidR="000E68BE" w:rsidRPr="00877AC4" w:rsidRDefault="000E68BE" w:rsidP="00365366"/>
        </w:tc>
      </w:tr>
      <w:tr w:rsidR="000E68BE" w:rsidRPr="00877AC4" w14:paraId="1DCF62FF" w14:textId="77777777">
        <w:tc>
          <w:tcPr>
            <w:tcW w:w="3794" w:type="dxa"/>
          </w:tcPr>
          <w:p w14:paraId="0BFE6EB1" w14:textId="77777777" w:rsidR="000E68BE" w:rsidRPr="00877AC4" w:rsidRDefault="000E68BE" w:rsidP="000E68BE">
            <w:r w:rsidRPr="00877AC4">
              <w:t xml:space="preserve">Name of group member </w:t>
            </w:r>
          </w:p>
        </w:tc>
        <w:tc>
          <w:tcPr>
            <w:tcW w:w="5978" w:type="dxa"/>
          </w:tcPr>
          <w:p w14:paraId="3AE928CF" w14:textId="436FD3D8" w:rsidR="000E68BE" w:rsidRPr="00877AC4" w:rsidRDefault="000E68BE" w:rsidP="00365366"/>
        </w:tc>
      </w:tr>
    </w:tbl>
    <w:p w14:paraId="3815834A" w14:textId="77777777" w:rsidR="000E68BE" w:rsidRPr="00877AC4" w:rsidRDefault="000E68BE" w:rsidP="000E68BE"/>
    <w:p w14:paraId="2C5A7FA2" w14:textId="32CBE850" w:rsidR="000E68BE" w:rsidRPr="00877AC4" w:rsidRDefault="000E68BE" w:rsidP="005C4803">
      <w:pPr>
        <w:jc w:val="both"/>
      </w:pPr>
      <w:r w:rsidRPr="00877AC4">
        <w:t xml:space="preserve">As </w:t>
      </w:r>
      <w:proofErr w:type="gramStart"/>
      <w:r w:rsidRPr="00877AC4">
        <w:t>President</w:t>
      </w:r>
      <w:proofErr w:type="gramEnd"/>
      <w:r w:rsidRPr="00877AC4">
        <w:t xml:space="preserve"> I declare that </w:t>
      </w:r>
      <w:r w:rsidR="005C4803">
        <w:t>[group member</w:t>
      </w:r>
      <w:r w:rsidR="00043CDD">
        <w:t xml:space="preserve"> acronym</w:t>
      </w:r>
      <w:r w:rsidR="005C4803">
        <w:t xml:space="preserve">] </w:t>
      </w:r>
      <w:r w:rsidRPr="00877AC4">
        <w:t xml:space="preserve">nominates </w:t>
      </w:r>
      <w:r w:rsidR="005C4803">
        <w:t xml:space="preserve">[candidate] </w:t>
      </w:r>
      <w:r w:rsidRPr="00877AC4">
        <w:t xml:space="preserve">for the position of regular member in the Managing Council </w:t>
      </w:r>
      <w:r w:rsidR="00623AED" w:rsidRPr="00877AC4">
        <w:t>20</w:t>
      </w:r>
      <w:r w:rsidR="005C4803">
        <w:t>2</w:t>
      </w:r>
      <w:r w:rsidR="00A041A4">
        <w:t>6</w:t>
      </w:r>
      <w:r w:rsidRPr="00877AC4">
        <w:t>-</w:t>
      </w:r>
      <w:r w:rsidR="00623AED" w:rsidRPr="00877AC4">
        <w:t>20</w:t>
      </w:r>
      <w:r w:rsidR="00A041A4">
        <w:t>30</w:t>
      </w:r>
      <w:r w:rsidR="00623AED" w:rsidRPr="00877AC4">
        <w:t xml:space="preserve"> </w:t>
      </w:r>
      <w:r w:rsidRPr="00877AC4">
        <w:t xml:space="preserve">to be elected at the </w:t>
      </w:r>
      <w:r w:rsidR="00D358B6" w:rsidRPr="00877AC4">
        <w:t>General Assembly during the XV</w:t>
      </w:r>
      <w:r w:rsidR="000C7478">
        <w:t>II</w:t>
      </w:r>
      <w:r w:rsidR="005C4803">
        <w:t>I</w:t>
      </w:r>
      <w:r w:rsidRPr="00877AC4">
        <w:t xml:space="preserve"> European Congress of Sport Psychology in </w:t>
      </w:r>
      <w:r w:rsidR="000C7478">
        <w:t>Timisoara</w:t>
      </w:r>
      <w:r w:rsidRPr="00877AC4">
        <w:t>,</w:t>
      </w:r>
      <w:r w:rsidR="00623AED" w:rsidRPr="00877AC4">
        <w:t xml:space="preserve"> </w:t>
      </w:r>
      <w:r w:rsidR="000C7478">
        <w:t xml:space="preserve">Romania </w:t>
      </w:r>
      <w:r w:rsidR="00D358B6" w:rsidRPr="00877AC4">
        <w:t>(</w:t>
      </w:r>
      <w:r w:rsidR="005C4803">
        <w:t>1</w:t>
      </w:r>
      <w:r w:rsidR="000C7478">
        <w:t>5</w:t>
      </w:r>
      <w:r w:rsidR="005C4803">
        <w:t xml:space="preserve"> </w:t>
      </w:r>
      <w:r w:rsidRPr="00877AC4">
        <w:t>July 20</w:t>
      </w:r>
      <w:r w:rsidR="005C4803">
        <w:t>2</w:t>
      </w:r>
      <w:r w:rsidR="000C7478">
        <w:t>6</w:t>
      </w:r>
      <w:r w:rsidRPr="00877AC4">
        <w:t xml:space="preserve">). </w:t>
      </w:r>
    </w:p>
    <w:p w14:paraId="26DF23D9" w14:textId="77777777" w:rsidR="000E68BE" w:rsidRPr="00877AC4" w:rsidRDefault="000E68BE" w:rsidP="000E68BE">
      <w:pPr>
        <w:jc w:val="both"/>
      </w:pPr>
    </w:p>
    <w:p w14:paraId="596F05EF" w14:textId="77777777" w:rsidR="000E68BE" w:rsidRPr="00877AC4" w:rsidRDefault="000E68BE" w:rsidP="000E68BE">
      <w:pPr>
        <w:jc w:val="both"/>
      </w:pPr>
      <w:r w:rsidRPr="00877AC4">
        <w:t>I hereby also declare that:</w:t>
      </w:r>
    </w:p>
    <w:p w14:paraId="13439451" w14:textId="7475C17B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>the candidate is member of</w:t>
      </w:r>
      <w:r w:rsidR="00BD7CA0">
        <w:t xml:space="preserve"> [group member acronym] in the year </w:t>
      </w:r>
      <w:proofErr w:type="gramStart"/>
      <w:r w:rsidR="00BD7CA0">
        <w:t>2026</w:t>
      </w:r>
      <w:r w:rsidRPr="00877AC4">
        <w:t>;</w:t>
      </w:r>
      <w:proofErr w:type="gramEnd"/>
    </w:p>
    <w:p w14:paraId="229DAFE2" w14:textId="2CA81A34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 xml:space="preserve">the candidate will submit </w:t>
      </w:r>
      <w:r w:rsidR="001C17B3">
        <w:t>their</w:t>
      </w:r>
      <w:r w:rsidRPr="00877AC4">
        <w:t xml:space="preserve"> candidature using the document ‘Candidature nominee for election for the Managing Council’ and the document ‘Poster for candidature elections FEPSAC MC </w:t>
      </w:r>
      <w:r w:rsidR="00BD7CA0" w:rsidRPr="00877AC4">
        <w:t>20</w:t>
      </w:r>
      <w:r w:rsidR="00BD7CA0">
        <w:t>26</w:t>
      </w:r>
      <w:r w:rsidR="00BD7CA0" w:rsidRPr="00877AC4">
        <w:t>-20</w:t>
      </w:r>
      <w:r w:rsidR="00BD7CA0">
        <w:t>30</w:t>
      </w:r>
      <w:r w:rsidR="00623AED" w:rsidRPr="00877AC4">
        <w:t xml:space="preserve">’ </w:t>
      </w:r>
      <w:r w:rsidRPr="00877AC4">
        <w:t>(</w:t>
      </w:r>
      <w:proofErr w:type="spellStart"/>
      <w:r w:rsidRPr="00877AC4">
        <w:t>cfr</w:t>
      </w:r>
      <w:proofErr w:type="spellEnd"/>
      <w:r w:rsidRPr="00877AC4">
        <w:t>. Member’s Area of FEPSAC website);</w:t>
      </w:r>
    </w:p>
    <w:p w14:paraId="16713D62" w14:textId="64FAFE8A" w:rsidR="000E68BE" w:rsidRPr="00877AC4" w:rsidRDefault="00D358B6" w:rsidP="000E68BE">
      <w:pPr>
        <w:numPr>
          <w:ilvl w:val="0"/>
          <w:numId w:val="5"/>
        </w:numPr>
        <w:jc w:val="both"/>
      </w:pPr>
      <w:r w:rsidRPr="00877AC4">
        <w:t>FEPSAC</w:t>
      </w:r>
      <w:r w:rsidR="000E68BE" w:rsidRPr="00877AC4">
        <w:t xml:space="preserve"> </w:t>
      </w:r>
      <w:r w:rsidR="00BD7CA0">
        <w:t xml:space="preserve">and the </w:t>
      </w:r>
      <w:r w:rsidR="000E68BE" w:rsidRPr="00877AC4">
        <w:t xml:space="preserve">local congress organiser will </w:t>
      </w:r>
      <w:r w:rsidR="00BD7CA0">
        <w:t xml:space="preserve">not </w:t>
      </w:r>
      <w:r w:rsidR="000E68BE" w:rsidRPr="00877AC4">
        <w:t>be required to provide financial and/or logistic support to the candidate to attend the electio</w:t>
      </w:r>
      <w:r w:rsidRPr="00877AC4">
        <w:t xml:space="preserve">ns at the General </w:t>
      </w:r>
      <w:proofErr w:type="gramStart"/>
      <w:r w:rsidRPr="00877AC4">
        <w:t>Assembly</w:t>
      </w:r>
      <w:r w:rsidR="000E68BE" w:rsidRPr="00877AC4">
        <w:t>;</w:t>
      </w:r>
      <w:proofErr w:type="gramEnd"/>
    </w:p>
    <w:p w14:paraId="114C88A2" w14:textId="04FCF5AA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>the candidate will be able to be present during at least two four-day Managing Counci</w:t>
      </w:r>
      <w:r w:rsidR="00D358B6" w:rsidRPr="00877AC4">
        <w:t xml:space="preserve">l meetings per annum </w:t>
      </w:r>
      <w:r w:rsidRPr="00877AC4">
        <w:t xml:space="preserve">starting after </w:t>
      </w:r>
      <w:r w:rsidR="008D0D35">
        <w:t xml:space="preserve">their election </w:t>
      </w:r>
      <w:r w:rsidRPr="00877AC4">
        <w:t>up until the next General Assembly (</w:t>
      </w:r>
      <w:r w:rsidR="00D358B6" w:rsidRPr="00877AC4">
        <w:t xml:space="preserve">to be held no later than in </w:t>
      </w:r>
      <w:r w:rsidR="008D0D35">
        <w:t>2030</w:t>
      </w:r>
      <w:proofErr w:type="gramStart"/>
      <w:r w:rsidRPr="00877AC4">
        <w:t>);</w:t>
      </w:r>
      <w:proofErr w:type="gramEnd"/>
    </w:p>
    <w:p w14:paraId="402272E3" w14:textId="10C0958E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 xml:space="preserve">the candidate will be able to finance </w:t>
      </w:r>
      <w:r w:rsidR="001C17B3">
        <w:t>their</w:t>
      </w:r>
      <w:r w:rsidRPr="00877AC4">
        <w:t xml:space="preserve"> transport to at least two four-day Managing Council meetings per annum starting after the General Assembly up until the next General Assembly (</w:t>
      </w:r>
      <w:r w:rsidR="00D358B6" w:rsidRPr="00877AC4">
        <w:t>to be held no later than in 20</w:t>
      </w:r>
      <w:r w:rsidR="006D7DC7">
        <w:t>30</w:t>
      </w:r>
      <w:proofErr w:type="gramStart"/>
      <w:r w:rsidRPr="00877AC4">
        <w:t>);</w:t>
      </w:r>
      <w:proofErr w:type="gramEnd"/>
    </w:p>
    <w:p w14:paraId="049E459C" w14:textId="0A8BAED0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 xml:space="preserve">if the candidate is unable to fulfil (d), the group member </w:t>
      </w:r>
      <w:r w:rsidR="001C17B3">
        <w:t xml:space="preserve">[group member acronym] </w:t>
      </w:r>
      <w:r w:rsidRPr="00877AC4">
        <w:t xml:space="preserve">will provide the required financial support </w:t>
      </w:r>
      <w:proofErr w:type="gramStart"/>
      <w:r w:rsidRPr="00877AC4">
        <w:t>in order to</w:t>
      </w:r>
      <w:proofErr w:type="gramEnd"/>
      <w:r w:rsidRPr="00877AC4">
        <w:t xml:space="preserve"> ensure the fulfilment of (d</w:t>
      </w:r>
      <w:proofErr w:type="gramStart"/>
      <w:r w:rsidRPr="00877AC4">
        <w:t>);</w:t>
      </w:r>
      <w:proofErr w:type="gramEnd"/>
    </w:p>
    <w:p w14:paraId="46E12EAA" w14:textId="77C23BCB" w:rsidR="000E68BE" w:rsidRPr="00877AC4" w:rsidRDefault="000E68BE" w:rsidP="000E68BE">
      <w:pPr>
        <w:numPr>
          <w:ilvl w:val="0"/>
          <w:numId w:val="5"/>
        </w:numPr>
        <w:jc w:val="both"/>
      </w:pPr>
      <w:r w:rsidRPr="00877AC4">
        <w:t xml:space="preserve">the nomination of this candidate is supported by representative </w:t>
      </w:r>
      <w:r w:rsidR="001C17B3">
        <w:t xml:space="preserve">[name of first representative] </w:t>
      </w:r>
      <w:r w:rsidR="00365366" w:rsidRPr="00C96B15">
        <w:t xml:space="preserve">and </w:t>
      </w:r>
      <w:r w:rsidRPr="00C96B15">
        <w:t xml:space="preserve">representative </w:t>
      </w:r>
      <w:r w:rsidR="001C17B3" w:rsidRPr="00C96B15">
        <w:t xml:space="preserve">[name of second representative] </w:t>
      </w:r>
      <w:r w:rsidRPr="00C96B15">
        <w:t xml:space="preserve">nominated to represent group member </w:t>
      </w:r>
      <w:r w:rsidR="008822C9">
        <w:t>[group member acronym]</w:t>
      </w:r>
      <w:r w:rsidR="001C17B3">
        <w:t xml:space="preserve"> </w:t>
      </w:r>
      <w:r w:rsidRPr="00877AC4">
        <w:t xml:space="preserve">during the </w:t>
      </w:r>
      <w:r w:rsidR="00D358B6" w:rsidRPr="00877AC4">
        <w:t>General Assembly (1</w:t>
      </w:r>
      <w:r w:rsidR="008822C9">
        <w:t>6</w:t>
      </w:r>
      <w:r w:rsidR="00D358B6" w:rsidRPr="00877AC4">
        <w:t xml:space="preserve"> July 20</w:t>
      </w:r>
      <w:r w:rsidR="001C17B3">
        <w:t>2</w:t>
      </w:r>
      <w:r w:rsidR="008822C9">
        <w:t>6</w:t>
      </w:r>
      <w:r w:rsidRPr="00877AC4">
        <w:t>) as witnessed by the signing of this letter of nomination by the representative/representatives.</w:t>
      </w:r>
    </w:p>
    <w:p w14:paraId="47C8040D" w14:textId="77777777" w:rsidR="000E68BE" w:rsidRPr="00877AC4" w:rsidRDefault="000E68BE" w:rsidP="000E68BE">
      <w:pPr>
        <w:jc w:val="both"/>
      </w:pPr>
    </w:p>
    <w:p w14:paraId="5F504DD3" w14:textId="77777777" w:rsidR="00D358B6" w:rsidRDefault="000E68BE" w:rsidP="000E68BE">
      <w:pPr>
        <w:spacing w:line="360" w:lineRule="auto"/>
        <w:jc w:val="both"/>
      </w:pPr>
      <w:r w:rsidRPr="00877AC4">
        <w:t>Sincerely,</w:t>
      </w:r>
    </w:p>
    <w:p w14:paraId="26C66F18" w14:textId="77777777" w:rsidR="00DA57AB" w:rsidRDefault="00DA57AB" w:rsidP="000E68BE">
      <w:pPr>
        <w:spacing w:line="360" w:lineRule="auto"/>
        <w:jc w:val="both"/>
      </w:pPr>
    </w:p>
    <w:p w14:paraId="25A0C496" w14:textId="77777777" w:rsidR="00DA57AB" w:rsidRDefault="00DA57AB" w:rsidP="000E68BE">
      <w:pPr>
        <w:spacing w:line="360" w:lineRule="auto"/>
        <w:jc w:val="both"/>
      </w:pPr>
    </w:p>
    <w:p w14:paraId="23A2724E" w14:textId="77777777" w:rsidR="00DA57AB" w:rsidRDefault="00DA57AB" w:rsidP="000E68BE">
      <w:pPr>
        <w:spacing w:line="360" w:lineRule="auto"/>
        <w:jc w:val="both"/>
      </w:pPr>
    </w:p>
    <w:p w14:paraId="2A07DC93" w14:textId="77777777" w:rsidR="00DA57AB" w:rsidRDefault="00DA57AB" w:rsidP="000E68BE">
      <w:pPr>
        <w:spacing w:line="360" w:lineRule="auto"/>
        <w:jc w:val="both"/>
      </w:pPr>
    </w:p>
    <w:p w14:paraId="0AA5BCC3" w14:textId="77777777" w:rsidR="00DA57AB" w:rsidRDefault="00DA57AB" w:rsidP="000E68BE">
      <w:pPr>
        <w:spacing w:line="360" w:lineRule="auto"/>
        <w:jc w:val="both"/>
      </w:pPr>
    </w:p>
    <w:p w14:paraId="134731A6" w14:textId="77777777" w:rsidR="00DA57AB" w:rsidRDefault="00DA57AB" w:rsidP="000E68BE">
      <w:pPr>
        <w:spacing w:line="360" w:lineRule="auto"/>
        <w:jc w:val="both"/>
      </w:pPr>
    </w:p>
    <w:p w14:paraId="2D48789C" w14:textId="77777777" w:rsidR="00DA57AB" w:rsidRDefault="00DA57AB" w:rsidP="000E68BE">
      <w:pPr>
        <w:spacing w:line="360" w:lineRule="auto"/>
        <w:jc w:val="both"/>
      </w:pPr>
    </w:p>
    <w:tbl>
      <w:tblPr>
        <w:tblW w:w="0" w:type="auto"/>
        <w:jc w:val="right"/>
        <w:tblLook w:val="00A0" w:firstRow="1" w:lastRow="0" w:firstColumn="1" w:lastColumn="0" w:noHBand="0" w:noVBand="0"/>
      </w:tblPr>
      <w:tblGrid>
        <w:gridCol w:w="4816"/>
        <w:gridCol w:w="4816"/>
      </w:tblGrid>
      <w:tr w:rsidR="000E68BE" w:rsidRPr="001C17B3" w14:paraId="04F9E620" w14:textId="77777777">
        <w:trPr>
          <w:jc w:val="right"/>
        </w:trPr>
        <w:tc>
          <w:tcPr>
            <w:tcW w:w="4886" w:type="dxa"/>
          </w:tcPr>
          <w:p w14:paraId="5047C134" w14:textId="77777777" w:rsidR="000E68BE" w:rsidRPr="00877AC4" w:rsidRDefault="000E68BE" w:rsidP="001C17B3">
            <w:pPr>
              <w:jc w:val="center"/>
            </w:pPr>
          </w:p>
          <w:p w14:paraId="6BCBBB22" w14:textId="77777777" w:rsidR="000E68BE" w:rsidRPr="00877AC4" w:rsidRDefault="000E68BE" w:rsidP="001C17B3">
            <w:pPr>
              <w:jc w:val="center"/>
            </w:pPr>
          </w:p>
          <w:p w14:paraId="30275179" w14:textId="14D58821" w:rsidR="000E68BE" w:rsidRPr="001C17B3" w:rsidRDefault="000E68BE" w:rsidP="001C17B3">
            <w:pPr>
              <w:jc w:val="center"/>
            </w:pPr>
          </w:p>
          <w:p w14:paraId="6F6D4A26" w14:textId="6A608416" w:rsidR="000E68BE" w:rsidRPr="001C17B3" w:rsidRDefault="000E68BE" w:rsidP="001C17B3">
            <w:pPr>
              <w:jc w:val="center"/>
            </w:pPr>
            <w:r w:rsidRPr="001C17B3">
              <w:t>(Surname</w:t>
            </w:r>
            <w:r w:rsidR="00DF64F6">
              <w:t>,</w:t>
            </w:r>
            <w:r w:rsidRPr="001C17B3">
              <w:t xml:space="preserve"> Initials)</w:t>
            </w:r>
          </w:p>
          <w:p w14:paraId="4EC297AE" w14:textId="6C650C77" w:rsidR="000E68BE" w:rsidRPr="001C17B3" w:rsidRDefault="000E68BE" w:rsidP="001C17B3">
            <w:pPr>
              <w:jc w:val="center"/>
            </w:pPr>
          </w:p>
          <w:p w14:paraId="1A41BC10" w14:textId="4B25EB74" w:rsidR="000E68BE" w:rsidRPr="001C17B3" w:rsidRDefault="00DA7C54" w:rsidP="001C17B3">
            <w:pPr>
              <w:jc w:val="center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0F8C756" wp14:editId="7F8A304A">
                      <wp:simplePos x="0" y="0"/>
                      <wp:positionH relativeFrom="column">
                        <wp:posOffset>235585</wp:posOffset>
                      </wp:positionH>
                      <wp:positionV relativeFrom="paragraph">
                        <wp:posOffset>44450</wp:posOffset>
                      </wp:positionV>
                      <wp:extent cx="2497666" cy="770466"/>
                      <wp:effectExtent l="0" t="0" r="4445" b="4445"/>
                      <wp:wrapNone/>
                      <wp:docPr id="8" name="Caixa de Text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97666" cy="77046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BF3663" w14:textId="457E9D71" w:rsidR="00DA7C54" w:rsidRDefault="00DA7C5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0F8C75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8" o:spid="_x0000_s1026" type="#_x0000_t202" style="position:absolute;left:0;text-align:left;margin-left:18.55pt;margin-top:3.5pt;width:196.65pt;height:60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" fillcolor="white [3201]" stroked="f" strokeweight=".5pt">
                      <v:textbox>
                        <w:txbxContent>
                          <w:p w14:paraId="56BF3663" w14:textId="457E9D71" w:rsidR="00DA7C54" w:rsidRDefault="00DA7C54"/>
                        </w:txbxContent>
                      </v:textbox>
                    </v:shape>
                  </w:pict>
                </mc:Fallback>
              </mc:AlternateContent>
            </w:r>
          </w:p>
          <w:p w14:paraId="66D88116" w14:textId="7FB7D9A7" w:rsidR="000E68BE" w:rsidRPr="001C17B3" w:rsidRDefault="000E68BE" w:rsidP="001C17B3">
            <w:pPr>
              <w:jc w:val="center"/>
            </w:pPr>
          </w:p>
          <w:p w14:paraId="1ADD0994" w14:textId="77777777" w:rsidR="00491499" w:rsidRDefault="00491499" w:rsidP="001C17B3">
            <w:pPr>
              <w:jc w:val="center"/>
            </w:pPr>
          </w:p>
          <w:p w14:paraId="2CC52B6A" w14:textId="77777777" w:rsidR="00491499" w:rsidRDefault="00491499" w:rsidP="001C17B3">
            <w:pPr>
              <w:jc w:val="center"/>
            </w:pPr>
          </w:p>
          <w:p w14:paraId="231F4146" w14:textId="77777777" w:rsidR="00491499" w:rsidRDefault="00491499" w:rsidP="001C17B3">
            <w:pPr>
              <w:jc w:val="center"/>
            </w:pPr>
          </w:p>
          <w:p w14:paraId="0117E403" w14:textId="77777777" w:rsidR="000E68BE" w:rsidRPr="001C17B3" w:rsidRDefault="000E68BE" w:rsidP="001C17B3">
            <w:pPr>
              <w:jc w:val="center"/>
            </w:pPr>
            <w:r w:rsidRPr="001C17B3">
              <w:t xml:space="preserve">……………………… </w:t>
            </w:r>
          </w:p>
          <w:p w14:paraId="0C9308CE" w14:textId="77777777" w:rsidR="000E68BE" w:rsidRPr="001C17B3" w:rsidRDefault="000E68BE" w:rsidP="001C17B3">
            <w:pPr>
              <w:jc w:val="center"/>
            </w:pPr>
            <w:r w:rsidRPr="001C17B3">
              <w:t>(Signature)</w:t>
            </w:r>
          </w:p>
          <w:p w14:paraId="7FC585C6" w14:textId="77777777" w:rsidR="000E68BE" w:rsidRPr="001C17B3" w:rsidRDefault="000E68BE" w:rsidP="001C17B3">
            <w:pPr>
              <w:jc w:val="center"/>
            </w:pPr>
          </w:p>
          <w:p w14:paraId="57A9F873" w14:textId="77777777" w:rsidR="000E68BE" w:rsidRPr="001C17B3" w:rsidRDefault="000E68BE" w:rsidP="001C17B3">
            <w:pPr>
              <w:jc w:val="center"/>
            </w:pPr>
          </w:p>
          <w:p w14:paraId="2EAD2B38" w14:textId="5DC56E1C" w:rsidR="000E68BE" w:rsidRPr="001C17B3" w:rsidRDefault="000E68BE" w:rsidP="001C17B3">
            <w:pPr>
              <w:jc w:val="center"/>
            </w:pPr>
            <w:r w:rsidRPr="001C17B3">
              <w:t xml:space="preserve"> (day/month/year)</w:t>
            </w:r>
          </w:p>
          <w:p w14:paraId="445FDC35" w14:textId="77777777" w:rsidR="000E68BE" w:rsidRPr="001C17B3" w:rsidRDefault="000E68BE" w:rsidP="001C17B3">
            <w:pPr>
              <w:jc w:val="center"/>
            </w:pPr>
          </w:p>
        </w:tc>
        <w:tc>
          <w:tcPr>
            <w:tcW w:w="4886" w:type="dxa"/>
          </w:tcPr>
          <w:p w14:paraId="2C8FC76E" w14:textId="77777777" w:rsidR="000E68BE" w:rsidRPr="001C17B3" w:rsidRDefault="000E68BE" w:rsidP="001C17B3">
            <w:pPr>
              <w:jc w:val="center"/>
            </w:pPr>
          </w:p>
          <w:p w14:paraId="22E28933" w14:textId="77777777" w:rsidR="000E68BE" w:rsidRPr="001C17B3" w:rsidRDefault="000E68BE" w:rsidP="001C17B3">
            <w:pPr>
              <w:jc w:val="center"/>
            </w:pPr>
          </w:p>
          <w:p w14:paraId="67B632E1" w14:textId="77777777" w:rsidR="000E68BE" w:rsidRPr="001C17B3" w:rsidRDefault="000E68BE" w:rsidP="001C17B3">
            <w:pPr>
              <w:jc w:val="center"/>
            </w:pPr>
          </w:p>
          <w:p w14:paraId="284AD7BC" w14:textId="13B82F91" w:rsidR="000E68BE" w:rsidRPr="001C17B3" w:rsidRDefault="000E68BE" w:rsidP="001C17B3">
            <w:pPr>
              <w:jc w:val="center"/>
            </w:pPr>
            <w:r w:rsidRPr="001C17B3">
              <w:t>(Surname</w:t>
            </w:r>
            <w:r w:rsidR="00DF64F6">
              <w:t>,</w:t>
            </w:r>
            <w:r w:rsidRPr="001C17B3">
              <w:t xml:space="preserve"> Initials)</w:t>
            </w:r>
          </w:p>
          <w:p w14:paraId="5A430FD4" w14:textId="092752BE" w:rsidR="000E68BE" w:rsidRPr="001C17B3" w:rsidRDefault="000E68BE" w:rsidP="001C17B3">
            <w:pPr>
              <w:jc w:val="center"/>
            </w:pPr>
          </w:p>
          <w:p w14:paraId="59C30B42" w14:textId="77777777" w:rsidR="000E68BE" w:rsidRPr="001C17B3" w:rsidRDefault="000E68BE" w:rsidP="001C17B3">
            <w:pPr>
              <w:jc w:val="center"/>
            </w:pPr>
          </w:p>
          <w:p w14:paraId="2A93DB9D" w14:textId="77777777" w:rsidR="000E68BE" w:rsidRDefault="000E68BE" w:rsidP="001C17B3">
            <w:pPr>
              <w:jc w:val="center"/>
            </w:pPr>
          </w:p>
          <w:p w14:paraId="055CDA73" w14:textId="77777777" w:rsidR="00491499" w:rsidRDefault="00491499" w:rsidP="001C17B3">
            <w:pPr>
              <w:jc w:val="center"/>
            </w:pPr>
          </w:p>
          <w:p w14:paraId="56351B08" w14:textId="77777777" w:rsidR="00491499" w:rsidRDefault="00491499" w:rsidP="001C17B3">
            <w:pPr>
              <w:jc w:val="center"/>
            </w:pPr>
          </w:p>
          <w:p w14:paraId="4E5AF705" w14:textId="77777777" w:rsidR="00491499" w:rsidRPr="001C17B3" w:rsidRDefault="00491499" w:rsidP="001C17B3">
            <w:pPr>
              <w:jc w:val="center"/>
            </w:pPr>
          </w:p>
          <w:p w14:paraId="12C350FD" w14:textId="77777777" w:rsidR="000E68BE" w:rsidRPr="001C17B3" w:rsidRDefault="000E68BE" w:rsidP="001C17B3">
            <w:pPr>
              <w:jc w:val="center"/>
            </w:pPr>
            <w:r w:rsidRPr="001C17B3">
              <w:t xml:space="preserve">……………………… </w:t>
            </w:r>
          </w:p>
          <w:p w14:paraId="6A06A90A" w14:textId="77777777" w:rsidR="000E68BE" w:rsidRPr="001C17B3" w:rsidRDefault="000E68BE" w:rsidP="001C17B3">
            <w:pPr>
              <w:jc w:val="center"/>
            </w:pPr>
            <w:r w:rsidRPr="001C17B3">
              <w:t>(Signature)</w:t>
            </w:r>
          </w:p>
          <w:p w14:paraId="1C8FC824" w14:textId="77777777" w:rsidR="000E68BE" w:rsidRPr="001C17B3" w:rsidRDefault="000E68BE" w:rsidP="001C17B3">
            <w:pPr>
              <w:jc w:val="center"/>
            </w:pPr>
          </w:p>
          <w:p w14:paraId="52FDC8F2" w14:textId="77777777" w:rsidR="000E68BE" w:rsidRPr="001C17B3" w:rsidRDefault="000E68BE" w:rsidP="001C17B3">
            <w:pPr>
              <w:jc w:val="center"/>
            </w:pPr>
          </w:p>
          <w:p w14:paraId="6D12CAC5" w14:textId="055D0CEC" w:rsidR="000E68BE" w:rsidRPr="001C17B3" w:rsidRDefault="000E68BE" w:rsidP="00DF64F6">
            <w:pPr>
              <w:jc w:val="center"/>
            </w:pPr>
            <w:r w:rsidRPr="001C17B3">
              <w:t xml:space="preserve"> (day/month/year)</w:t>
            </w:r>
          </w:p>
        </w:tc>
      </w:tr>
      <w:tr w:rsidR="000E68BE" w:rsidRPr="001C17B3" w14:paraId="5D1B6622" w14:textId="77777777">
        <w:trPr>
          <w:jc w:val="right"/>
        </w:trPr>
        <w:tc>
          <w:tcPr>
            <w:tcW w:w="4886" w:type="dxa"/>
          </w:tcPr>
          <w:p w14:paraId="01FE052A" w14:textId="77777777" w:rsidR="000E68BE" w:rsidRPr="001C17B3" w:rsidRDefault="000E68BE" w:rsidP="001C17B3">
            <w:pPr>
              <w:jc w:val="center"/>
            </w:pPr>
            <w:r w:rsidRPr="006A0C67">
              <w:rPr>
                <w:b/>
                <w:bCs/>
              </w:rPr>
              <w:t>Representative</w:t>
            </w:r>
            <w:r w:rsidRPr="001C17B3">
              <w:t xml:space="preserve"> nominated to represent </w:t>
            </w:r>
          </w:p>
          <w:p w14:paraId="0918BDD4" w14:textId="77777777" w:rsidR="000E68BE" w:rsidRPr="001C17B3" w:rsidRDefault="000E68BE" w:rsidP="001C17B3">
            <w:pPr>
              <w:jc w:val="center"/>
            </w:pPr>
            <w:r w:rsidRPr="001C17B3">
              <w:t>the group member</w:t>
            </w:r>
            <w:r w:rsidRPr="001C17B3" w:rsidDel="00F8530C">
              <w:t xml:space="preserve"> </w:t>
            </w:r>
            <w:r w:rsidRPr="001C17B3">
              <w:t>at the General Assembly</w:t>
            </w:r>
          </w:p>
        </w:tc>
        <w:tc>
          <w:tcPr>
            <w:tcW w:w="4886" w:type="dxa"/>
          </w:tcPr>
          <w:p w14:paraId="15372FE2" w14:textId="77777777" w:rsidR="000E68BE" w:rsidRPr="001C17B3" w:rsidRDefault="000E68BE" w:rsidP="001C17B3">
            <w:pPr>
              <w:jc w:val="center"/>
            </w:pPr>
            <w:r w:rsidRPr="006A0C67">
              <w:rPr>
                <w:b/>
                <w:bCs/>
              </w:rPr>
              <w:t>Representative</w:t>
            </w:r>
            <w:r w:rsidRPr="001C17B3">
              <w:t xml:space="preserve"> nominated to represent </w:t>
            </w:r>
          </w:p>
          <w:p w14:paraId="0134AE9D" w14:textId="77777777" w:rsidR="000E68BE" w:rsidRPr="001C17B3" w:rsidRDefault="000E68BE" w:rsidP="001C17B3">
            <w:pPr>
              <w:jc w:val="center"/>
            </w:pPr>
            <w:r w:rsidRPr="001C17B3">
              <w:t>the group member</w:t>
            </w:r>
            <w:r w:rsidRPr="001C17B3" w:rsidDel="00F8530C">
              <w:t xml:space="preserve"> </w:t>
            </w:r>
            <w:r w:rsidRPr="001C17B3">
              <w:t>at the General Assembly</w:t>
            </w:r>
          </w:p>
        </w:tc>
      </w:tr>
      <w:tr w:rsidR="000E68BE" w:rsidRPr="001C17B3" w14:paraId="4A22638E" w14:textId="77777777">
        <w:trPr>
          <w:jc w:val="right"/>
        </w:trPr>
        <w:tc>
          <w:tcPr>
            <w:tcW w:w="9772" w:type="dxa"/>
            <w:gridSpan w:val="2"/>
          </w:tcPr>
          <w:p w14:paraId="7F2A052C" w14:textId="77777777" w:rsidR="000E68BE" w:rsidRPr="001C17B3" w:rsidRDefault="000E68BE" w:rsidP="001C17B3">
            <w:pPr>
              <w:jc w:val="center"/>
            </w:pPr>
          </w:p>
          <w:p w14:paraId="0A155C61" w14:textId="77777777" w:rsidR="000E68BE" w:rsidRPr="001C17B3" w:rsidRDefault="000E68BE" w:rsidP="001C17B3">
            <w:pPr>
              <w:jc w:val="center"/>
            </w:pPr>
          </w:p>
          <w:p w14:paraId="7CA89771" w14:textId="6D949654" w:rsidR="000E68BE" w:rsidRPr="001C17B3" w:rsidRDefault="000E68BE" w:rsidP="001C17B3">
            <w:pPr>
              <w:jc w:val="center"/>
            </w:pPr>
            <w:r w:rsidRPr="001C17B3">
              <w:t>(Surname Initials)</w:t>
            </w:r>
          </w:p>
          <w:p w14:paraId="6AC6BB44" w14:textId="77777777" w:rsidR="000E68BE" w:rsidRPr="001C17B3" w:rsidRDefault="000E68BE" w:rsidP="001C17B3">
            <w:pPr>
              <w:jc w:val="center"/>
            </w:pPr>
          </w:p>
          <w:p w14:paraId="650B0B39" w14:textId="28588CD5" w:rsidR="000E68BE" w:rsidRPr="001C17B3" w:rsidRDefault="000E68BE" w:rsidP="001C17B3">
            <w:pPr>
              <w:jc w:val="center"/>
            </w:pPr>
          </w:p>
          <w:p w14:paraId="73BA7CB8" w14:textId="77777777" w:rsidR="000E68BE" w:rsidRPr="001C17B3" w:rsidRDefault="000E68BE" w:rsidP="001C17B3">
            <w:pPr>
              <w:jc w:val="center"/>
            </w:pPr>
            <w:r w:rsidRPr="001C17B3">
              <w:t xml:space="preserve">……………………… </w:t>
            </w:r>
          </w:p>
          <w:p w14:paraId="544F9814" w14:textId="77777777" w:rsidR="000E68BE" w:rsidRPr="001C17B3" w:rsidRDefault="000E68BE" w:rsidP="001C17B3">
            <w:pPr>
              <w:jc w:val="center"/>
            </w:pPr>
            <w:r w:rsidRPr="001C17B3">
              <w:t>(Signature)</w:t>
            </w:r>
          </w:p>
          <w:p w14:paraId="0C8A0D36" w14:textId="77777777" w:rsidR="000E68BE" w:rsidRPr="001C17B3" w:rsidRDefault="000E68BE" w:rsidP="001C17B3">
            <w:pPr>
              <w:jc w:val="center"/>
            </w:pPr>
          </w:p>
          <w:p w14:paraId="27299135" w14:textId="77777777" w:rsidR="000E68BE" w:rsidRPr="001C17B3" w:rsidRDefault="000E68BE" w:rsidP="001C17B3">
            <w:pPr>
              <w:jc w:val="center"/>
            </w:pPr>
          </w:p>
          <w:p w14:paraId="00B467C3" w14:textId="681F8E7C" w:rsidR="000E68BE" w:rsidRPr="001C17B3" w:rsidRDefault="000E68BE" w:rsidP="001C17B3">
            <w:pPr>
              <w:jc w:val="center"/>
            </w:pPr>
            <w:r w:rsidRPr="001C17B3">
              <w:t xml:space="preserve"> (day/month/year)</w:t>
            </w:r>
          </w:p>
          <w:p w14:paraId="23FD5E96" w14:textId="77777777" w:rsidR="000E68BE" w:rsidRPr="001C17B3" w:rsidRDefault="000E68BE" w:rsidP="001C17B3">
            <w:pPr>
              <w:jc w:val="center"/>
            </w:pPr>
          </w:p>
        </w:tc>
      </w:tr>
      <w:tr w:rsidR="000E68BE" w:rsidRPr="00877AC4" w14:paraId="7BBDD7F5" w14:textId="77777777">
        <w:trPr>
          <w:jc w:val="right"/>
        </w:trPr>
        <w:tc>
          <w:tcPr>
            <w:tcW w:w="9772" w:type="dxa"/>
            <w:gridSpan w:val="2"/>
          </w:tcPr>
          <w:p w14:paraId="2452135F" w14:textId="77777777" w:rsidR="000E68BE" w:rsidRPr="006A0C67" w:rsidRDefault="000E68BE" w:rsidP="001C17B3">
            <w:pPr>
              <w:jc w:val="center"/>
              <w:rPr>
                <w:b/>
                <w:bCs/>
              </w:rPr>
            </w:pPr>
            <w:r w:rsidRPr="006A0C67">
              <w:rPr>
                <w:b/>
                <w:bCs/>
              </w:rPr>
              <w:t>President</w:t>
            </w:r>
          </w:p>
        </w:tc>
      </w:tr>
    </w:tbl>
    <w:p w14:paraId="3D12D7E7" w14:textId="77777777" w:rsidR="000E68BE" w:rsidRPr="00877AC4" w:rsidRDefault="000E68BE" w:rsidP="001C17B3"/>
    <w:p w14:paraId="16F1832D" w14:textId="77777777" w:rsidR="000E68BE" w:rsidRPr="00877AC4" w:rsidRDefault="000E68BE" w:rsidP="000E68BE">
      <w:r w:rsidRPr="00877AC4">
        <w:br w:type="page"/>
      </w:r>
    </w:p>
    <w:tbl>
      <w:tblPr>
        <w:tblW w:w="0" w:type="auto"/>
        <w:tblLook w:val="00A0" w:firstRow="1" w:lastRow="0" w:firstColumn="1" w:lastColumn="0" w:noHBand="0" w:noVBand="0"/>
      </w:tblPr>
      <w:tblGrid>
        <w:gridCol w:w="2642"/>
        <w:gridCol w:w="6990"/>
      </w:tblGrid>
      <w:tr w:rsidR="000E68BE" w:rsidRPr="00877AC4" w14:paraId="3E4E9551" w14:textId="77777777">
        <w:tc>
          <w:tcPr>
            <w:tcW w:w="2660" w:type="dxa"/>
          </w:tcPr>
          <w:p w14:paraId="4A42090C" w14:textId="77777777" w:rsidR="000E68BE" w:rsidRPr="00DF64F6" w:rsidRDefault="000E68BE" w:rsidP="000E68BE">
            <w:r w:rsidRPr="00DF64F6">
              <w:lastRenderedPageBreak/>
              <w:t>Address and contact details of President of group member:</w:t>
            </w:r>
          </w:p>
        </w:tc>
        <w:tc>
          <w:tcPr>
            <w:tcW w:w="7112" w:type="dxa"/>
          </w:tcPr>
          <w:p w14:paraId="0695DD11" w14:textId="1DAA1359" w:rsidR="000E68BE" w:rsidRPr="00877AC4" w:rsidRDefault="000E68BE" w:rsidP="000E68BE"/>
        </w:tc>
      </w:tr>
      <w:tr w:rsidR="000E68BE" w:rsidRPr="00877AC4" w14:paraId="48D17741" w14:textId="77777777">
        <w:tc>
          <w:tcPr>
            <w:tcW w:w="2660" w:type="dxa"/>
          </w:tcPr>
          <w:p w14:paraId="67C30A7B" w14:textId="77777777" w:rsidR="00DA57AB" w:rsidRPr="00DF64F6" w:rsidRDefault="00DA57AB" w:rsidP="000E68BE"/>
          <w:p w14:paraId="40760A84" w14:textId="77777777" w:rsidR="000E68BE" w:rsidRPr="00DF64F6" w:rsidRDefault="000E68BE" w:rsidP="000E68BE">
            <w:r w:rsidRPr="00DF64F6">
              <w:t>Name, address and contact of candidate:</w:t>
            </w:r>
          </w:p>
          <w:p w14:paraId="0B7E5122" w14:textId="77777777" w:rsidR="001C17B3" w:rsidRPr="00DF64F6" w:rsidRDefault="001C17B3" w:rsidP="000E68BE"/>
        </w:tc>
        <w:tc>
          <w:tcPr>
            <w:tcW w:w="7112" w:type="dxa"/>
          </w:tcPr>
          <w:p w14:paraId="7321328F" w14:textId="77777777" w:rsidR="001C17B3" w:rsidRPr="00877AC4" w:rsidRDefault="001C17B3" w:rsidP="000E68BE"/>
          <w:p w14:paraId="5B9D9E5F" w14:textId="77777777" w:rsidR="000E68BE" w:rsidRPr="00877AC4" w:rsidRDefault="000E68BE"/>
        </w:tc>
      </w:tr>
      <w:tr w:rsidR="000E68BE" w:rsidRPr="00877AC4" w14:paraId="1F553805" w14:textId="77777777">
        <w:tc>
          <w:tcPr>
            <w:tcW w:w="2660" w:type="dxa"/>
          </w:tcPr>
          <w:p w14:paraId="26D8E32A" w14:textId="77777777" w:rsidR="000E68BE" w:rsidRPr="00DF64F6" w:rsidRDefault="000E68BE" w:rsidP="000E68BE">
            <w:r w:rsidRPr="00DF64F6">
              <w:t>Name, address and contact of first representative:</w:t>
            </w:r>
          </w:p>
        </w:tc>
        <w:tc>
          <w:tcPr>
            <w:tcW w:w="7112" w:type="dxa"/>
          </w:tcPr>
          <w:p w14:paraId="1E904289" w14:textId="288678BA" w:rsidR="00DF64F6" w:rsidRPr="001C17B3" w:rsidRDefault="00DF64F6" w:rsidP="006A0C67"/>
        </w:tc>
      </w:tr>
      <w:tr w:rsidR="000E68BE" w:rsidRPr="00877AC4" w14:paraId="1E23311D" w14:textId="77777777">
        <w:tc>
          <w:tcPr>
            <w:tcW w:w="2660" w:type="dxa"/>
          </w:tcPr>
          <w:p w14:paraId="2352DEC7" w14:textId="77777777" w:rsidR="000E68BE" w:rsidRPr="00877AC4" w:rsidRDefault="000E68BE" w:rsidP="000E68BE">
            <w:r w:rsidRPr="00877AC4">
              <w:t xml:space="preserve">Name, address and </w:t>
            </w:r>
            <w:r w:rsidRPr="00F75894">
              <w:t>contact of second representative:</w:t>
            </w:r>
          </w:p>
        </w:tc>
        <w:tc>
          <w:tcPr>
            <w:tcW w:w="7112" w:type="dxa"/>
          </w:tcPr>
          <w:p w14:paraId="18F22FDF" w14:textId="725C5EB7" w:rsidR="000E68BE" w:rsidRPr="001C17B3" w:rsidRDefault="000E68BE" w:rsidP="00DF64F6">
            <w:r w:rsidRPr="001C17B3">
              <w:t xml:space="preserve"> </w:t>
            </w:r>
          </w:p>
        </w:tc>
      </w:tr>
    </w:tbl>
    <w:p w14:paraId="471FFABB" w14:textId="77777777" w:rsidR="000E68BE" w:rsidRPr="00877AC4" w:rsidRDefault="000E68BE" w:rsidP="000E68BE"/>
    <w:p w14:paraId="30E29F91" w14:textId="77777777" w:rsidR="000E68BE" w:rsidRPr="00877AC4" w:rsidRDefault="000E68BE" w:rsidP="000E68BE">
      <w:pPr>
        <w:jc w:val="both"/>
        <w:rPr>
          <w:szCs w:val="32"/>
        </w:rPr>
      </w:pPr>
    </w:p>
    <w:p w14:paraId="01104A08" w14:textId="77777777" w:rsidR="000E68BE" w:rsidRPr="00877AC4" w:rsidRDefault="000E68BE" w:rsidP="000E68BE"/>
    <w:p w14:paraId="68F4CBE7" w14:textId="77777777" w:rsidR="000E68BE" w:rsidRPr="00877AC4" w:rsidDel="00156EB6" w:rsidRDefault="000E68BE" w:rsidP="000E68BE">
      <w:pPr>
        <w:ind w:left="360"/>
        <w:jc w:val="center"/>
        <w:rPr>
          <w:b/>
        </w:rPr>
      </w:pPr>
      <w:r w:rsidRPr="00877AC4">
        <w:rPr>
          <w:b/>
        </w:rPr>
        <w:br w:type="page"/>
      </w:r>
      <w:r w:rsidRPr="00877AC4">
        <w:rPr>
          <w:b/>
        </w:rPr>
        <w:lastRenderedPageBreak/>
        <w:t>–</w:t>
      </w:r>
      <w:r w:rsidRPr="00877AC4">
        <w:t xml:space="preserve"> </w:t>
      </w:r>
      <w:r w:rsidRPr="00877AC4">
        <w:rPr>
          <w:b/>
        </w:rPr>
        <w:t>Document for Member’s Area on FEPSAC website –</w:t>
      </w:r>
    </w:p>
    <w:p w14:paraId="123F4333" w14:textId="77777777" w:rsidR="000E68BE" w:rsidRPr="00877AC4" w:rsidRDefault="000E68BE" w:rsidP="000E68BE">
      <w:pPr>
        <w:jc w:val="center"/>
        <w:rPr>
          <w:b/>
        </w:rPr>
      </w:pPr>
    </w:p>
    <w:p w14:paraId="2001B826" w14:textId="77777777" w:rsidR="000E68BE" w:rsidRPr="00877AC4" w:rsidRDefault="000E68BE" w:rsidP="000E68BE">
      <w:pPr>
        <w:jc w:val="center"/>
        <w:rPr>
          <w:b/>
        </w:rPr>
      </w:pPr>
      <w:r w:rsidRPr="00877AC4">
        <w:rPr>
          <w:b/>
        </w:rPr>
        <w:t>Candidature nominee for election for the Managing Council</w:t>
      </w:r>
    </w:p>
    <w:p w14:paraId="7D023B41" w14:textId="77777777" w:rsidR="000E68BE" w:rsidRPr="00877AC4" w:rsidRDefault="000E68BE" w:rsidP="000E68BE">
      <w:pPr>
        <w:jc w:val="center"/>
        <w:rPr>
          <w:b/>
        </w:rPr>
      </w:pPr>
    </w:p>
    <w:p w14:paraId="59A82852" w14:textId="38CB8AC3" w:rsidR="00D358B6" w:rsidRPr="00877AC4" w:rsidRDefault="000E68BE" w:rsidP="000E68BE">
      <w:pPr>
        <w:jc w:val="center"/>
        <w:rPr>
          <w:b/>
        </w:rPr>
      </w:pPr>
      <w:r w:rsidRPr="00877AC4">
        <w:rPr>
          <w:b/>
        </w:rPr>
        <w:t xml:space="preserve">To be </w:t>
      </w:r>
      <w:r w:rsidR="00D358B6" w:rsidRPr="00877AC4">
        <w:rPr>
          <w:b/>
        </w:rPr>
        <w:t>emailed</w:t>
      </w:r>
      <w:r w:rsidRPr="00877AC4">
        <w:rPr>
          <w:b/>
        </w:rPr>
        <w:t xml:space="preserve"> to Secretary-</w:t>
      </w:r>
      <w:r w:rsidR="00DF4FF9">
        <w:rPr>
          <w:b/>
        </w:rPr>
        <w:t>G</w:t>
      </w:r>
      <w:r w:rsidRPr="00877AC4">
        <w:rPr>
          <w:b/>
        </w:rPr>
        <w:t xml:space="preserve">eneral </w:t>
      </w:r>
      <w:r w:rsidR="001C17B3">
        <w:rPr>
          <w:b/>
        </w:rPr>
        <w:t>Rita de Oliveira</w:t>
      </w:r>
      <w:r w:rsidRPr="00877AC4">
        <w:rPr>
          <w:b/>
        </w:rPr>
        <w:t xml:space="preserve"> (</w:t>
      </w:r>
      <w:hyperlink r:id="rId9" w:history="1">
        <w:r w:rsidR="006405C5" w:rsidRPr="000A30E3">
          <w:rPr>
            <w:rStyle w:val="Hyperlink"/>
            <w:b/>
          </w:rPr>
          <w:t>office@fepsac.com</w:t>
        </w:r>
      </w:hyperlink>
      <w:r w:rsidRPr="00877AC4">
        <w:rPr>
          <w:b/>
        </w:rPr>
        <w:t>)</w:t>
      </w:r>
      <w:r w:rsidR="00D358B6" w:rsidRPr="00877AC4">
        <w:rPr>
          <w:b/>
        </w:rPr>
        <w:t xml:space="preserve"> </w:t>
      </w:r>
    </w:p>
    <w:p w14:paraId="231FA76F" w14:textId="42D171F2" w:rsidR="00D358B6" w:rsidRPr="00877AC4" w:rsidRDefault="000E68BE" w:rsidP="000E68BE">
      <w:pPr>
        <w:jc w:val="center"/>
        <w:rPr>
          <w:b/>
        </w:rPr>
      </w:pPr>
      <w:r w:rsidRPr="00877AC4">
        <w:rPr>
          <w:b/>
        </w:rPr>
        <w:t xml:space="preserve">before </w:t>
      </w:r>
      <w:r w:rsidR="006405C5">
        <w:rPr>
          <w:b/>
        </w:rPr>
        <w:t>31 March 2026</w:t>
      </w:r>
    </w:p>
    <w:p w14:paraId="10671868" w14:textId="77777777" w:rsidR="00D358B6" w:rsidRPr="00877AC4" w:rsidRDefault="00D358B6" w:rsidP="000E68BE">
      <w:pPr>
        <w:jc w:val="center"/>
        <w:rPr>
          <w:b/>
        </w:rPr>
      </w:pPr>
    </w:p>
    <w:p w14:paraId="5E200168" w14:textId="44C7AEE3" w:rsidR="000E68BE" w:rsidRPr="00877AC4" w:rsidRDefault="000E68BE" w:rsidP="000E68BE">
      <w:pPr>
        <w:jc w:val="center"/>
        <w:rPr>
          <w:b/>
        </w:rPr>
      </w:pPr>
      <w:r w:rsidRPr="00877AC4">
        <w:rPr>
          <w:b/>
        </w:rPr>
        <w:t xml:space="preserve">Candidature nominee </w:t>
      </w:r>
      <w:r w:rsidRPr="00877AC4">
        <w:rPr>
          <w:b/>
          <w:szCs w:val="32"/>
        </w:rPr>
        <w:t>for election for the Managing Council</w:t>
      </w:r>
      <w:r w:rsidRPr="00877AC4">
        <w:rPr>
          <w:b/>
        </w:rPr>
        <w:t xml:space="preserve"> </w:t>
      </w:r>
      <w:r w:rsidR="00623AED" w:rsidRPr="00877AC4">
        <w:rPr>
          <w:b/>
        </w:rPr>
        <w:t>20</w:t>
      </w:r>
      <w:r w:rsidR="001C17B3">
        <w:rPr>
          <w:b/>
        </w:rPr>
        <w:t>2</w:t>
      </w:r>
      <w:r w:rsidR="006405C5">
        <w:rPr>
          <w:b/>
        </w:rPr>
        <w:t>6</w:t>
      </w:r>
      <w:r w:rsidR="001C17B3">
        <w:rPr>
          <w:b/>
        </w:rPr>
        <w:t>-2</w:t>
      </w:r>
      <w:r w:rsidR="006405C5">
        <w:rPr>
          <w:b/>
        </w:rPr>
        <w:t>030</w:t>
      </w:r>
    </w:p>
    <w:p w14:paraId="0CE2D265" w14:textId="77777777" w:rsidR="000E68BE" w:rsidRPr="00877AC4" w:rsidRDefault="000E68BE" w:rsidP="000E68BE">
      <w:pPr>
        <w:rPr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746"/>
        <w:gridCol w:w="5886"/>
      </w:tblGrid>
      <w:tr w:rsidR="000E68BE" w:rsidRPr="00877AC4" w14:paraId="5F789278" w14:textId="77777777">
        <w:tc>
          <w:tcPr>
            <w:tcW w:w="3794" w:type="dxa"/>
          </w:tcPr>
          <w:p w14:paraId="74AE1779" w14:textId="77777777" w:rsidR="000E68BE" w:rsidRPr="00877AC4" w:rsidRDefault="000E68BE" w:rsidP="000E68BE">
            <w:r w:rsidRPr="00877AC4">
              <w:t>Date and place</w:t>
            </w:r>
          </w:p>
        </w:tc>
        <w:tc>
          <w:tcPr>
            <w:tcW w:w="5978" w:type="dxa"/>
          </w:tcPr>
          <w:p w14:paraId="55C7724B" w14:textId="3B8D2683" w:rsidR="000E68BE" w:rsidRPr="00877AC4" w:rsidRDefault="000E68BE" w:rsidP="00DF64F6"/>
        </w:tc>
      </w:tr>
      <w:tr w:rsidR="000E68BE" w:rsidRPr="00877AC4" w14:paraId="42ABA012" w14:textId="77777777">
        <w:tc>
          <w:tcPr>
            <w:tcW w:w="3794" w:type="dxa"/>
          </w:tcPr>
          <w:p w14:paraId="2F97DCA9" w14:textId="77777777" w:rsidR="000E68BE" w:rsidRPr="00877AC4" w:rsidRDefault="000E68BE" w:rsidP="000E68BE">
            <w:r w:rsidRPr="00877AC4">
              <w:t>Title First name Last Name</w:t>
            </w:r>
          </w:p>
        </w:tc>
        <w:tc>
          <w:tcPr>
            <w:tcW w:w="5978" w:type="dxa"/>
          </w:tcPr>
          <w:p w14:paraId="6FF91BC7" w14:textId="310B4695" w:rsidR="000E68BE" w:rsidRPr="001C17B3" w:rsidRDefault="000E68BE" w:rsidP="000E68BE"/>
        </w:tc>
      </w:tr>
    </w:tbl>
    <w:p w14:paraId="4D28B944" w14:textId="77777777" w:rsidR="000E68BE" w:rsidRPr="00877AC4" w:rsidRDefault="000E68BE" w:rsidP="000E68BE">
      <w:pPr>
        <w:jc w:val="both"/>
      </w:pPr>
    </w:p>
    <w:p w14:paraId="2E5840AB" w14:textId="4683E567" w:rsidR="000E68BE" w:rsidRPr="00877AC4" w:rsidRDefault="000E68BE" w:rsidP="000E68BE">
      <w:pPr>
        <w:jc w:val="both"/>
      </w:pPr>
      <w:r w:rsidRPr="00877AC4">
        <w:t xml:space="preserve">With this letter I submit, in name of </w:t>
      </w:r>
      <w:r w:rsidR="001C17B3">
        <w:t>[group member name in its own language, followed by acronym]</w:t>
      </w:r>
      <w:r w:rsidRPr="00877AC4">
        <w:t xml:space="preserve">, my candidature for the position of </w:t>
      </w:r>
      <w:r w:rsidR="001C17B3">
        <w:t xml:space="preserve">[delete what does not apply] </w:t>
      </w:r>
      <w:r w:rsidRPr="00877AC4">
        <w:t xml:space="preserve">for the elections of the Managing Council </w:t>
      </w:r>
      <w:r w:rsidR="004E483A" w:rsidRPr="00877AC4">
        <w:t>20</w:t>
      </w:r>
      <w:r w:rsidR="004E483A">
        <w:t>26</w:t>
      </w:r>
      <w:r w:rsidR="004E483A" w:rsidRPr="00877AC4">
        <w:t>-20</w:t>
      </w:r>
      <w:r w:rsidR="004E483A">
        <w:t>30</w:t>
      </w:r>
      <w:r w:rsidR="004E483A" w:rsidRPr="00877AC4">
        <w:t xml:space="preserve"> </w:t>
      </w:r>
      <w:r w:rsidRPr="00877AC4">
        <w:t xml:space="preserve">to be held during the General Assembly </w:t>
      </w:r>
      <w:r w:rsidR="004E483A">
        <w:t xml:space="preserve">July </w:t>
      </w:r>
      <w:r w:rsidR="00623AED" w:rsidRPr="00877AC4">
        <w:t>20</w:t>
      </w:r>
      <w:r w:rsidR="001C17B3">
        <w:t>2</w:t>
      </w:r>
      <w:r w:rsidR="004E483A">
        <w:t>6</w:t>
      </w:r>
      <w:r w:rsidR="00623AED" w:rsidRPr="00877AC4">
        <w:t xml:space="preserve"> </w:t>
      </w:r>
      <w:r w:rsidR="00686E43" w:rsidRPr="00877AC4">
        <w:t>in</w:t>
      </w:r>
      <w:r w:rsidRPr="00877AC4">
        <w:t xml:space="preserve"> </w:t>
      </w:r>
      <w:r w:rsidR="004E483A">
        <w:t>Timisoara</w:t>
      </w:r>
      <w:r w:rsidR="001C17B3">
        <w:t xml:space="preserve">, </w:t>
      </w:r>
      <w:r w:rsidR="004E483A">
        <w:t>Romania</w:t>
      </w:r>
      <w:r w:rsidRPr="00877AC4">
        <w:t>.</w:t>
      </w:r>
    </w:p>
    <w:p w14:paraId="0AB5A73B" w14:textId="77777777" w:rsidR="000E68BE" w:rsidRPr="00877AC4" w:rsidRDefault="000E68BE" w:rsidP="000E68BE">
      <w:pPr>
        <w:jc w:val="both"/>
      </w:pPr>
    </w:p>
    <w:p w14:paraId="75DD445E" w14:textId="77777777" w:rsidR="000E68BE" w:rsidRPr="00877AC4" w:rsidRDefault="000E68BE" w:rsidP="000E68BE">
      <w:pPr>
        <w:jc w:val="both"/>
      </w:pPr>
      <w:r w:rsidRPr="00877AC4">
        <w:t>I declare that:</w:t>
      </w:r>
    </w:p>
    <w:p w14:paraId="4494C45B" w14:textId="4D0483C6" w:rsidR="000E68BE" w:rsidRPr="00877AC4" w:rsidRDefault="000E68BE" w:rsidP="000E68BE">
      <w:pPr>
        <w:numPr>
          <w:ilvl w:val="0"/>
          <w:numId w:val="12"/>
        </w:numPr>
        <w:jc w:val="both"/>
      </w:pPr>
      <w:r w:rsidRPr="00877AC4">
        <w:t xml:space="preserve">I am, </w:t>
      </w:r>
      <w:proofErr w:type="gramStart"/>
      <w:r w:rsidRPr="00877AC4">
        <w:t>at the moment</w:t>
      </w:r>
      <w:proofErr w:type="gramEnd"/>
      <w:r w:rsidRPr="00877AC4">
        <w:t xml:space="preserve"> of submitting this candidature, member of </w:t>
      </w:r>
      <w:r w:rsidR="00DF4B6C">
        <w:t>[group member acronym</w:t>
      </w:r>
      <w:proofErr w:type="gramStart"/>
      <w:r w:rsidR="00DF4B6C">
        <w:t>]</w:t>
      </w:r>
      <w:r w:rsidRPr="00877AC4">
        <w:t>;</w:t>
      </w:r>
      <w:proofErr w:type="gramEnd"/>
    </w:p>
    <w:p w14:paraId="1A3DBACA" w14:textId="2B632766" w:rsidR="000E68BE" w:rsidRPr="00877AC4" w:rsidRDefault="000E68BE" w:rsidP="00623AED">
      <w:pPr>
        <w:numPr>
          <w:ilvl w:val="0"/>
          <w:numId w:val="12"/>
        </w:numPr>
        <w:jc w:val="both"/>
      </w:pPr>
      <w:r w:rsidRPr="00877AC4">
        <w:t xml:space="preserve">I will be present during the General Assembly </w:t>
      </w:r>
      <w:r w:rsidR="004E483A">
        <w:t xml:space="preserve">July </w:t>
      </w:r>
      <w:r w:rsidR="004E483A" w:rsidRPr="00877AC4">
        <w:t>20</w:t>
      </w:r>
      <w:r w:rsidR="004E483A">
        <w:t>26</w:t>
      </w:r>
      <w:r w:rsidR="004E483A" w:rsidRPr="00877AC4">
        <w:t xml:space="preserve"> in </w:t>
      </w:r>
      <w:r w:rsidR="004E483A">
        <w:t xml:space="preserve">Timisoara, </w:t>
      </w:r>
      <w:proofErr w:type="gramStart"/>
      <w:r w:rsidR="004E483A">
        <w:t>Romania</w:t>
      </w:r>
      <w:r w:rsidRPr="00877AC4">
        <w:t>;</w:t>
      </w:r>
      <w:proofErr w:type="gramEnd"/>
    </w:p>
    <w:p w14:paraId="4D33A828" w14:textId="77777777" w:rsidR="000E68BE" w:rsidRPr="00877AC4" w:rsidRDefault="000E68BE" w:rsidP="000E68BE">
      <w:pPr>
        <w:numPr>
          <w:ilvl w:val="0"/>
          <w:numId w:val="12"/>
        </w:numPr>
        <w:jc w:val="both"/>
      </w:pPr>
      <w:r w:rsidRPr="00877AC4">
        <w:t xml:space="preserve">I will present my candidature during the General Assembly in accordance with the guidelines communicated to me by the Chair of the Election Committee; </w:t>
      </w:r>
    </w:p>
    <w:p w14:paraId="51C6D907" w14:textId="77777777" w:rsidR="000E68BE" w:rsidRPr="00877AC4" w:rsidRDefault="000E68BE" w:rsidP="000E68BE">
      <w:pPr>
        <w:numPr>
          <w:ilvl w:val="0"/>
          <w:numId w:val="12"/>
        </w:numPr>
        <w:jc w:val="both"/>
      </w:pPr>
      <w:r w:rsidRPr="00877AC4">
        <w:t>I will abide to the procedure for elections as outlined in the Statutes of FEPSAC, as delineated by the Managing Council and as decided upon by the Election Committee;</w:t>
      </w:r>
    </w:p>
    <w:p w14:paraId="5480BADB" w14:textId="6222B9CC" w:rsidR="000E68BE" w:rsidRPr="00877AC4" w:rsidRDefault="000E68BE" w:rsidP="000E68BE">
      <w:pPr>
        <w:numPr>
          <w:ilvl w:val="0"/>
          <w:numId w:val="12"/>
        </w:numPr>
        <w:jc w:val="both"/>
      </w:pPr>
      <w:r w:rsidRPr="00877AC4">
        <w:t xml:space="preserve">if elected, I will, to the best of my abilities, assume the position in the Managing Council for which I have been elected by, amongst others, financing my travel to, and attend all Managing Council meetings </w:t>
      </w:r>
      <w:r w:rsidR="00686E43" w:rsidRPr="00877AC4">
        <w:t xml:space="preserve">organised </w:t>
      </w:r>
      <w:r w:rsidRPr="00877AC4">
        <w:t xml:space="preserve">during the period </w:t>
      </w:r>
      <w:r w:rsidR="00DF6718">
        <w:t>2026-2030</w:t>
      </w:r>
      <w:r w:rsidRPr="00877AC4">
        <w:t>.</w:t>
      </w:r>
    </w:p>
    <w:p w14:paraId="698D512D" w14:textId="77777777" w:rsidR="000E68BE" w:rsidRPr="00877AC4" w:rsidRDefault="000E68BE" w:rsidP="000E68BE">
      <w:pPr>
        <w:jc w:val="both"/>
      </w:pPr>
    </w:p>
    <w:p w14:paraId="6D702195" w14:textId="77777777" w:rsidR="000E68BE" w:rsidRPr="00877AC4" w:rsidRDefault="000E68BE" w:rsidP="000E68BE">
      <w:pPr>
        <w:jc w:val="both"/>
      </w:pPr>
    </w:p>
    <w:p w14:paraId="01C54319" w14:textId="424A6131" w:rsidR="000E68BE" w:rsidRPr="00877AC4" w:rsidRDefault="000E68BE" w:rsidP="000E68BE">
      <w:pPr>
        <w:jc w:val="both"/>
      </w:pPr>
      <w:r w:rsidRPr="00877AC4">
        <w:t xml:space="preserve">I submit in attachment to this letter the completed one-page document ‘Poster for candidature elections FEPSAC MC </w:t>
      </w:r>
      <w:r w:rsidR="00623AED" w:rsidRPr="00877AC4">
        <w:t>20</w:t>
      </w:r>
      <w:r w:rsidR="00DF4B6C">
        <w:t>2</w:t>
      </w:r>
      <w:r w:rsidR="00DF6718">
        <w:t>6</w:t>
      </w:r>
      <w:r w:rsidRPr="00877AC4">
        <w:t>-</w:t>
      </w:r>
      <w:r w:rsidR="00DF4B6C">
        <w:t>20</w:t>
      </w:r>
      <w:r w:rsidR="00DF6718">
        <w:t>30</w:t>
      </w:r>
      <w:r w:rsidRPr="00877AC4">
        <w:t>.</w:t>
      </w:r>
    </w:p>
    <w:p w14:paraId="07ABD434" w14:textId="77777777" w:rsidR="000E68BE" w:rsidRPr="00877AC4" w:rsidRDefault="000E68BE" w:rsidP="000E68BE">
      <w:pPr>
        <w:jc w:val="both"/>
      </w:pPr>
    </w:p>
    <w:p w14:paraId="0744349F" w14:textId="3A7F72E9" w:rsidR="000E68BE" w:rsidRPr="00877AC4" w:rsidRDefault="000E68BE" w:rsidP="000E68BE">
      <w:pPr>
        <w:jc w:val="both"/>
      </w:pPr>
    </w:p>
    <w:p w14:paraId="10FD0A6E" w14:textId="77777777" w:rsidR="000E68BE" w:rsidRPr="00877AC4" w:rsidRDefault="000E68BE" w:rsidP="000E68BE">
      <w:pPr>
        <w:jc w:val="both"/>
        <w:rPr>
          <w:b/>
          <w:sz w:val="28"/>
        </w:rPr>
      </w:pPr>
      <w:r w:rsidRPr="00877AC4">
        <w:rPr>
          <w:b/>
          <w:sz w:val="28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2781"/>
        <w:gridCol w:w="6841"/>
      </w:tblGrid>
      <w:tr w:rsidR="000E68BE" w:rsidRPr="00877AC4" w14:paraId="5F0528B9" w14:textId="77777777">
        <w:trPr>
          <w:trHeight w:val="426"/>
        </w:trPr>
        <w:tc>
          <w:tcPr>
            <w:tcW w:w="5000" w:type="pct"/>
            <w:gridSpan w:val="2"/>
          </w:tcPr>
          <w:p w14:paraId="5685E55E" w14:textId="77777777" w:rsidR="00686E43" w:rsidRPr="00877AC4" w:rsidRDefault="00686E43" w:rsidP="000E68BE">
            <w:pPr>
              <w:jc w:val="center"/>
              <w:rPr>
                <w:rFonts w:ascii="Times New Roman" w:hAnsi="Times New Roman"/>
                <w:b/>
              </w:rPr>
            </w:pPr>
          </w:p>
          <w:p w14:paraId="69BD24F5" w14:textId="18551215" w:rsidR="000E68BE" w:rsidRPr="00877AC4" w:rsidRDefault="000E68BE" w:rsidP="000E68BE">
            <w:pPr>
              <w:jc w:val="center"/>
              <w:rPr>
                <w:rFonts w:ascii="Times New Roman" w:hAnsi="Times New Roman"/>
                <w:b/>
              </w:rPr>
            </w:pPr>
            <w:r w:rsidRPr="00877AC4">
              <w:rPr>
                <w:rFonts w:ascii="Times New Roman" w:hAnsi="Times New Roman"/>
                <w:b/>
              </w:rPr>
              <w:t xml:space="preserve">POSTER FOR CANDIDATURE ELECTIONS FEPSAC MC </w:t>
            </w:r>
            <w:r w:rsidR="00DF6718">
              <w:rPr>
                <w:rFonts w:ascii="Times New Roman" w:hAnsi="Times New Roman"/>
                <w:b/>
              </w:rPr>
              <w:t>2026-2030</w:t>
            </w:r>
            <w:r w:rsidR="00686E43" w:rsidRPr="00877AC4">
              <w:rPr>
                <w:rFonts w:ascii="Times New Roman" w:hAnsi="Times New Roman"/>
                <w:b/>
              </w:rPr>
              <w:t xml:space="preserve"> </w:t>
            </w:r>
          </w:p>
          <w:p w14:paraId="183FB4BB" w14:textId="7CC87259" w:rsidR="000E68BE" w:rsidRPr="00877AC4" w:rsidRDefault="00DF6718" w:rsidP="00D46FC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isoara, Romania</w:t>
            </w:r>
            <w:r w:rsidR="00623AED" w:rsidRPr="00877AC4" w:rsidDel="00623AED">
              <w:rPr>
                <w:rFonts w:ascii="Times New Roman" w:hAnsi="Times New Roman"/>
                <w:b/>
              </w:rPr>
              <w:t xml:space="preserve"> </w:t>
            </w:r>
            <w:r w:rsidR="00D46FC1">
              <w:rPr>
                <w:rFonts w:ascii="Times New Roman" w:hAnsi="Times New Roman"/>
                <w:b/>
              </w:rPr>
              <w:t>–</w:t>
            </w:r>
            <w:r w:rsidR="000E68BE" w:rsidRPr="00877AC4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Wednesday 16 July 2026</w:t>
            </w:r>
          </w:p>
        </w:tc>
      </w:tr>
      <w:tr w:rsidR="000E68BE" w:rsidRPr="00877AC4" w14:paraId="775D911D" w14:textId="77777777">
        <w:trPr>
          <w:trHeight w:val="2997"/>
        </w:trPr>
        <w:tc>
          <w:tcPr>
            <w:tcW w:w="1445" w:type="pct"/>
          </w:tcPr>
          <w:p w14:paraId="63F82349" w14:textId="68DC1FCF" w:rsidR="000E68BE" w:rsidRPr="00877AC4" w:rsidRDefault="000E68BE" w:rsidP="000E68BE">
            <w:pPr>
              <w:jc w:val="center"/>
              <w:rPr>
                <w:rFonts w:ascii="Times New Roman" w:hAnsi="Times New Roman"/>
              </w:rPr>
            </w:pPr>
          </w:p>
          <w:p w14:paraId="416E9ECE" w14:textId="164009FB" w:rsidR="000E68BE" w:rsidRPr="00877AC4" w:rsidRDefault="000E68BE" w:rsidP="000E68BE">
            <w:pPr>
              <w:jc w:val="center"/>
              <w:rPr>
                <w:rFonts w:ascii="Times New Roman" w:hAnsi="Times New Roman"/>
              </w:rPr>
            </w:pPr>
          </w:p>
          <w:p w14:paraId="01D5697C" w14:textId="77777777" w:rsidR="001606EA" w:rsidRDefault="001606EA" w:rsidP="000E68BE">
            <w:pPr>
              <w:jc w:val="center"/>
              <w:rPr>
                <w:noProof/>
                <w:lang w:eastAsia="en-GB"/>
              </w:rPr>
            </w:pPr>
          </w:p>
          <w:p w14:paraId="4BCF2545" w14:textId="603F921E" w:rsidR="000E68BE" w:rsidRPr="00877AC4" w:rsidRDefault="001606EA" w:rsidP="000E68BE">
            <w:pPr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en-GB"/>
              </w:rPr>
              <w:t>Add photo here</w:t>
            </w:r>
          </w:p>
          <w:p w14:paraId="64D59923" w14:textId="77777777" w:rsidR="00686E43" w:rsidRPr="00877AC4" w:rsidRDefault="00686E43" w:rsidP="000E68BE">
            <w:pPr>
              <w:jc w:val="center"/>
              <w:rPr>
                <w:rFonts w:ascii="Times New Roman" w:hAnsi="Times New Roman"/>
              </w:rPr>
            </w:pPr>
          </w:p>
          <w:p w14:paraId="7160C215" w14:textId="77777777" w:rsidR="000E68BE" w:rsidRPr="00877AC4" w:rsidRDefault="000E68BE" w:rsidP="00D325BE">
            <w:pPr>
              <w:ind w:right="-147"/>
            </w:pPr>
          </w:p>
        </w:tc>
        <w:tc>
          <w:tcPr>
            <w:tcW w:w="3555" w:type="pct"/>
          </w:tcPr>
          <w:p w14:paraId="28028ED3" w14:textId="77777777" w:rsidR="000E68BE" w:rsidRPr="00877AC4" w:rsidRDefault="000E68BE">
            <w:pPr>
              <w:rPr>
                <w:rFonts w:ascii="Times New Roman" w:hAnsi="Times New Roman"/>
              </w:rPr>
            </w:pPr>
          </w:p>
          <w:p w14:paraId="052DFD69" w14:textId="77777777" w:rsidR="00686E43" w:rsidRPr="00877AC4" w:rsidRDefault="00686E43">
            <w:pPr>
              <w:rPr>
                <w:rFonts w:ascii="Times New Roman" w:hAnsi="Times New Roman"/>
              </w:rPr>
            </w:pPr>
          </w:p>
          <w:p w14:paraId="505F66EE" w14:textId="77777777" w:rsidR="00850E89" w:rsidRDefault="00850E89" w:rsidP="000E68BE">
            <w:pPr>
              <w:rPr>
                <w:rFonts w:ascii="Times New Roman" w:hAnsi="Times New Roman"/>
              </w:rPr>
            </w:pPr>
          </w:p>
          <w:p w14:paraId="76FCA4BB" w14:textId="765F9193" w:rsidR="00DF4FF9" w:rsidRPr="00C12664" w:rsidRDefault="00DF6718" w:rsidP="00DF4FF9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554885D4" w14:textId="642ACEED" w:rsidR="00DF4FF9" w:rsidRPr="00C12664" w:rsidRDefault="00DF6718" w:rsidP="00DF4FF9">
            <w:pPr>
              <w:rPr>
                <w:lang w:val="en-US"/>
              </w:rPr>
            </w:pPr>
            <w:r>
              <w:rPr>
                <w:lang w:val="en-US"/>
              </w:rPr>
              <w:t>Group member</w:t>
            </w:r>
          </w:p>
          <w:p w14:paraId="5A43056F" w14:textId="77777777" w:rsidR="00DF4FF9" w:rsidRPr="00C12664" w:rsidDel="006275FB" w:rsidRDefault="00DF4FF9" w:rsidP="00DF4FF9">
            <w:pPr>
              <w:rPr>
                <w:lang w:val="en-US"/>
              </w:rPr>
            </w:pPr>
          </w:p>
          <w:p w14:paraId="583450FC" w14:textId="77777777" w:rsidR="00DF4FF9" w:rsidRPr="00877AC4" w:rsidRDefault="00DF4FF9" w:rsidP="00DF4FF9">
            <w:r w:rsidRPr="00877AC4">
              <w:t xml:space="preserve">Candidate for the position of </w:t>
            </w:r>
          </w:p>
          <w:p w14:paraId="6A13AF55" w14:textId="7D271933" w:rsidR="00DF4FF9" w:rsidRPr="00877AC4" w:rsidRDefault="001606EA" w:rsidP="00DF4FF9">
            <w:r>
              <w:t>[role applied for]</w:t>
            </w:r>
          </w:p>
          <w:p w14:paraId="3D05123A" w14:textId="77777777" w:rsidR="00D325BE" w:rsidRDefault="00D325BE" w:rsidP="00850E89"/>
          <w:p w14:paraId="477723A1" w14:textId="64F4D0C9" w:rsidR="00DF64F6" w:rsidRDefault="001606EA" w:rsidP="00DF64F6">
            <w:r>
              <w:t>Add text here to a maximum of an A4 page</w:t>
            </w:r>
          </w:p>
          <w:p w14:paraId="6FB2D903" w14:textId="77777777" w:rsidR="00DF64F6" w:rsidRDefault="00DF64F6" w:rsidP="00DF64F6"/>
          <w:p w14:paraId="10BCED72" w14:textId="77777777" w:rsidR="00DF64F6" w:rsidRDefault="00DF64F6" w:rsidP="00DF64F6"/>
          <w:p w14:paraId="2A5E1BCF" w14:textId="3B3C3B55" w:rsidR="00DF64F6" w:rsidRPr="00877AC4" w:rsidRDefault="00DF64F6" w:rsidP="00DF64F6"/>
        </w:tc>
      </w:tr>
      <w:tr w:rsidR="000E68BE" w:rsidRPr="00877AC4" w14:paraId="2232259E" w14:textId="77777777" w:rsidTr="00DF64F6">
        <w:trPr>
          <w:trHeight w:val="68"/>
        </w:trPr>
        <w:tc>
          <w:tcPr>
            <w:tcW w:w="5000" w:type="pct"/>
            <w:gridSpan w:val="2"/>
          </w:tcPr>
          <w:p w14:paraId="581B1644" w14:textId="53E48FCC" w:rsidR="00D46FC1" w:rsidRPr="00877AC4" w:rsidRDefault="00D46FC1" w:rsidP="00DF4FF9">
            <w:pPr>
              <w:jc w:val="both"/>
              <w:rPr>
                <w:rFonts w:ascii="Times New Roman" w:hAnsi="Times New Roman"/>
              </w:rPr>
            </w:pPr>
          </w:p>
        </w:tc>
      </w:tr>
    </w:tbl>
    <w:p w14:paraId="78D9DBFD" w14:textId="77777777" w:rsidR="000E68BE" w:rsidRPr="00877AC4" w:rsidRDefault="000E68BE" w:rsidP="000E68BE">
      <w:pPr>
        <w:jc w:val="both"/>
      </w:pPr>
    </w:p>
    <w:sectPr w:rsidR="000E68BE" w:rsidRPr="00877AC4" w:rsidSect="000E68BE">
      <w:headerReference w:type="default" r:id="rId10"/>
      <w:footerReference w:type="default" r:id="rId11"/>
      <w:pgSz w:w="11900" w:h="16840"/>
      <w:pgMar w:top="1134" w:right="1134" w:bottom="113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1186D" w14:textId="77777777" w:rsidR="00795939" w:rsidRDefault="00795939">
      <w:r>
        <w:separator/>
      </w:r>
    </w:p>
  </w:endnote>
  <w:endnote w:type="continuationSeparator" w:id="0">
    <w:p w14:paraId="65AC8453" w14:textId="77777777" w:rsidR="00795939" w:rsidRDefault="00795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 Helvetica Oblique">
    <w:altName w:val="Times New Roman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B6178" w14:textId="77777777" w:rsidR="000E68BE" w:rsidRPr="00322A67" w:rsidRDefault="000E68BE" w:rsidP="000E68BE">
    <w:pPr>
      <w:pStyle w:val="Footer"/>
      <w:jc w:val="center"/>
      <w:rPr>
        <w:b/>
        <w:sz w:val="18"/>
      </w:rPr>
    </w:pPr>
    <w:r>
      <w:rPr>
        <w:b/>
        <w:sz w:val="18"/>
      </w:rPr>
      <w:t>FEPSAC –</w:t>
    </w:r>
    <w:r w:rsidR="009C2CBA">
      <w:rPr>
        <w:b/>
        <w:sz w:val="18"/>
      </w:rPr>
      <w:t>External document only</w:t>
    </w:r>
    <w:r w:rsidR="00B3463D">
      <w:rPr>
        <w:b/>
        <w:sz w:val="18"/>
      </w:rPr>
      <w:t xml:space="preserve"> – </w:t>
    </w:r>
    <w:r w:rsidR="005C4803">
      <w:rPr>
        <w:b/>
        <w:sz w:val="18"/>
      </w:rPr>
      <w:t>Padova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636B5" w14:textId="77777777" w:rsidR="00795939" w:rsidRDefault="00795939">
      <w:r>
        <w:separator/>
      </w:r>
    </w:p>
  </w:footnote>
  <w:footnote w:type="continuationSeparator" w:id="0">
    <w:p w14:paraId="51B903ED" w14:textId="77777777" w:rsidR="00795939" w:rsidRDefault="00795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CA252" w14:textId="77777777" w:rsidR="000E68BE" w:rsidRDefault="00DA7C5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 wp14:anchorId="5135988E" wp14:editId="102A63EB">
          <wp:simplePos x="0" y="0"/>
          <wp:positionH relativeFrom="column">
            <wp:posOffset>1962150</wp:posOffset>
          </wp:positionH>
          <wp:positionV relativeFrom="paragraph">
            <wp:posOffset>95885</wp:posOffset>
          </wp:positionV>
          <wp:extent cx="2192655" cy="1287145"/>
          <wp:effectExtent l="0" t="0" r="0" b="0"/>
          <wp:wrapTight wrapText="bothSides">
            <wp:wrapPolygon edited="0">
              <wp:start x="15639" y="1918"/>
              <wp:lineTo x="13387" y="3197"/>
              <wp:lineTo x="12010" y="4476"/>
              <wp:lineTo x="11760" y="6181"/>
              <wp:lineTo x="11885" y="7886"/>
              <wp:lineTo x="12636" y="9164"/>
              <wp:lineTo x="2127" y="11082"/>
              <wp:lineTo x="1126" y="11509"/>
              <wp:lineTo x="1126" y="15771"/>
              <wp:lineTo x="1501" y="15984"/>
              <wp:lineTo x="7256" y="15984"/>
              <wp:lineTo x="1126" y="17263"/>
              <wp:lineTo x="1251" y="18755"/>
              <wp:lineTo x="16389" y="19394"/>
              <wp:lineTo x="17015" y="19394"/>
              <wp:lineTo x="19267" y="15984"/>
              <wp:lineTo x="20643" y="11509"/>
              <wp:lineTo x="20142" y="10869"/>
              <wp:lineTo x="17515" y="9164"/>
              <wp:lineTo x="20142" y="8951"/>
              <wp:lineTo x="20268" y="6607"/>
              <wp:lineTo x="18141" y="5754"/>
              <wp:lineTo x="18891" y="5541"/>
              <wp:lineTo x="18641" y="4049"/>
              <wp:lineTo x="16264" y="1918"/>
              <wp:lineTo x="15639" y="1918"/>
            </wp:wrapPolygon>
          </wp:wrapTight>
          <wp:docPr id="6" name="Imagem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2655" cy="1287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5BD399" w14:textId="77777777" w:rsidR="000E68BE" w:rsidRDefault="000E68BE">
    <w:pPr>
      <w:pStyle w:val="Header"/>
    </w:pPr>
  </w:p>
  <w:p w14:paraId="2CD143B7" w14:textId="77777777" w:rsidR="000E68BE" w:rsidRDefault="000E68BE">
    <w:pPr>
      <w:pStyle w:val="Header"/>
    </w:pPr>
  </w:p>
  <w:p w14:paraId="731F809F" w14:textId="77777777" w:rsidR="000E68BE" w:rsidRDefault="000E68BE">
    <w:pPr>
      <w:pStyle w:val="Header"/>
    </w:pPr>
  </w:p>
  <w:p w14:paraId="1A9635FF" w14:textId="77777777" w:rsidR="000E68BE" w:rsidRDefault="000E68BE">
    <w:pPr>
      <w:pStyle w:val="Header"/>
    </w:pPr>
  </w:p>
  <w:p w14:paraId="0FA23036" w14:textId="77777777" w:rsidR="000E68BE" w:rsidRDefault="000E68BE">
    <w:pPr>
      <w:pStyle w:val="Header"/>
    </w:pPr>
  </w:p>
  <w:p w14:paraId="5C204069" w14:textId="77777777" w:rsidR="000E68BE" w:rsidRDefault="000E68BE">
    <w:pPr>
      <w:pStyle w:val="Header"/>
    </w:pPr>
  </w:p>
  <w:p w14:paraId="5C53F035" w14:textId="77777777" w:rsidR="000E68BE" w:rsidRDefault="000E68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2368C996"/>
    <w:lvl w:ilvl="0">
      <w:start w:val="1"/>
      <w:numFmt w:val="bullet"/>
      <w:pStyle w:val="a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111E5492"/>
    <w:multiLevelType w:val="hybridMultilevel"/>
    <w:tmpl w:val="D7A67D58"/>
    <w:lvl w:ilvl="0" w:tplc="B7D865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F1050"/>
    <w:multiLevelType w:val="hybridMultilevel"/>
    <w:tmpl w:val="04661838"/>
    <w:lvl w:ilvl="0" w:tplc="0409000F">
      <w:start w:val="1"/>
      <w:numFmt w:val="decimal"/>
      <w:pStyle w:val="ListBullet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469F"/>
    <w:multiLevelType w:val="hybridMultilevel"/>
    <w:tmpl w:val="FBD4B1C4"/>
    <w:lvl w:ilvl="0" w:tplc="7946A79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AC4272C"/>
    <w:multiLevelType w:val="hybridMultilevel"/>
    <w:tmpl w:val="677EBC5E"/>
    <w:lvl w:ilvl="0" w:tplc="BE9E4DB4">
      <w:start w:val="1"/>
      <w:numFmt w:val="lowerLetter"/>
      <w:pStyle w:val="ListBullet3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A56D47"/>
    <w:multiLevelType w:val="hybridMultilevel"/>
    <w:tmpl w:val="A0A202F4"/>
    <w:lvl w:ilvl="0" w:tplc="C84A76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B3DB0"/>
    <w:multiLevelType w:val="hybridMultilevel"/>
    <w:tmpl w:val="4A842212"/>
    <w:lvl w:ilvl="0" w:tplc="657E943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w w:val="0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AA3357"/>
    <w:multiLevelType w:val="hybridMultilevel"/>
    <w:tmpl w:val="6D0837A4"/>
    <w:lvl w:ilvl="0" w:tplc="FE88247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625AAE"/>
    <w:multiLevelType w:val="hybridMultilevel"/>
    <w:tmpl w:val="AEC8BE20"/>
    <w:lvl w:ilvl="0" w:tplc="FFFFFFFF">
      <w:start w:val="1"/>
      <w:numFmt w:val="decimal"/>
      <w:pStyle w:val="Kapitel1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32E0089"/>
    <w:multiLevelType w:val="hybridMultilevel"/>
    <w:tmpl w:val="F26A6AB6"/>
    <w:lvl w:ilvl="0" w:tplc="68306360">
      <w:start w:val="1"/>
      <w:numFmt w:val="lowerLetter"/>
      <w:pStyle w:val="ListBullet4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EF623D"/>
    <w:multiLevelType w:val="hybridMultilevel"/>
    <w:tmpl w:val="6D30353C"/>
    <w:lvl w:ilvl="0" w:tplc="FE88247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B0E223B"/>
    <w:multiLevelType w:val="hybridMultilevel"/>
    <w:tmpl w:val="C2BACAF8"/>
    <w:lvl w:ilvl="0" w:tplc="0409000F">
      <w:start w:val="1"/>
      <w:numFmt w:val="decimal"/>
      <w:pStyle w:val="ListBulle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731BF"/>
    <w:multiLevelType w:val="hybridMultilevel"/>
    <w:tmpl w:val="FD7AF06E"/>
    <w:lvl w:ilvl="0" w:tplc="4F223768">
      <w:start w:val="1"/>
      <w:numFmt w:val="bullet"/>
      <w:lvlText w:val="-"/>
      <w:lvlJc w:val="left"/>
      <w:pPr>
        <w:ind w:left="720" w:hanging="360"/>
      </w:pPr>
      <w:rPr>
        <w:rFonts w:ascii="Times" w:eastAsia="Cambria" w:hAnsi="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554520">
    <w:abstractNumId w:val="11"/>
  </w:num>
  <w:num w:numId="2" w16cid:durableId="1710494937">
    <w:abstractNumId w:val="2"/>
  </w:num>
  <w:num w:numId="3" w16cid:durableId="1802649732">
    <w:abstractNumId w:val="4"/>
  </w:num>
  <w:num w:numId="4" w16cid:durableId="1157725011">
    <w:abstractNumId w:val="9"/>
  </w:num>
  <w:num w:numId="5" w16cid:durableId="1715033372">
    <w:abstractNumId w:val="1"/>
  </w:num>
  <w:num w:numId="6" w16cid:durableId="1612085605">
    <w:abstractNumId w:val="6"/>
  </w:num>
  <w:num w:numId="7" w16cid:durableId="638919221">
    <w:abstractNumId w:val="8"/>
  </w:num>
  <w:num w:numId="8" w16cid:durableId="1419130444">
    <w:abstractNumId w:val="0"/>
  </w:num>
  <w:num w:numId="9" w16cid:durableId="1243681379">
    <w:abstractNumId w:val="3"/>
  </w:num>
  <w:num w:numId="10" w16cid:durableId="1662732019">
    <w:abstractNumId w:val="10"/>
  </w:num>
  <w:num w:numId="11" w16cid:durableId="1393231839">
    <w:abstractNumId w:val="7"/>
  </w:num>
  <w:num w:numId="12" w16cid:durableId="1596598364">
    <w:abstractNumId w:val="5"/>
  </w:num>
  <w:num w:numId="13" w16cid:durableId="11755351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M3sDA1trAwtDBR0lEKTi0uzszPAykwqQUAVbTg1ywAAAA="/>
  </w:docVars>
  <w:rsids>
    <w:rsidRoot w:val="00A626F2"/>
    <w:rsid w:val="00043CDD"/>
    <w:rsid w:val="00045EE7"/>
    <w:rsid w:val="00074CB5"/>
    <w:rsid w:val="000A2043"/>
    <w:rsid w:val="000C49DB"/>
    <w:rsid w:val="000C7478"/>
    <w:rsid w:val="000E68BE"/>
    <w:rsid w:val="000F2B62"/>
    <w:rsid w:val="0011106B"/>
    <w:rsid w:val="00123FED"/>
    <w:rsid w:val="00127711"/>
    <w:rsid w:val="001606EA"/>
    <w:rsid w:val="00161C11"/>
    <w:rsid w:val="00164C73"/>
    <w:rsid w:val="00180A6E"/>
    <w:rsid w:val="001C17B3"/>
    <w:rsid w:val="001C67E0"/>
    <w:rsid w:val="001D6D42"/>
    <w:rsid w:val="001F7E98"/>
    <w:rsid w:val="00215442"/>
    <w:rsid w:val="00281186"/>
    <w:rsid w:val="00356F1A"/>
    <w:rsid w:val="00365366"/>
    <w:rsid w:val="0037618F"/>
    <w:rsid w:val="00386296"/>
    <w:rsid w:val="003D0AA9"/>
    <w:rsid w:val="0041165B"/>
    <w:rsid w:val="00456FD4"/>
    <w:rsid w:val="004831FD"/>
    <w:rsid w:val="00491499"/>
    <w:rsid w:val="0049328F"/>
    <w:rsid w:val="0049544F"/>
    <w:rsid w:val="004B522E"/>
    <w:rsid w:val="004B7D20"/>
    <w:rsid w:val="004C0731"/>
    <w:rsid w:val="004C361F"/>
    <w:rsid w:val="004E483A"/>
    <w:rsid w:val="0053253F"/>
    <w:rsid w:val="005C4803"/>
    <w:rsid w:val="005D0325"/>
    <w:rsid w:val="00623AED"/>
    <w:rsid w:val="00626B04"/>
    <w:rsid w:val="006405C5"/>
    <w:rsid w:val="006510BE"/>
    <w:rsid w:val="00686E43"/>
    <w:rsid w:val="00690471"/>
    <w:rsid w:val="006A0935"/>
    <w:rsid w:val="006A0C67"/>
    <w:rsid w:val="006D2F57"/>
    <w:rsid w:val="006D7DC7"/>
    <w:rsid w:val="00710195"/>
    <w:rsid w:val="00715DF4"/>
    <w:rsid w:val="00735EFD"/>
    <w:rsid w:val="00747AF2"/>
    <w:rsid w:val="00795939"/>
    <w:rsid w:val="0079615A"/>
    <w:rsid w:val="007B6DB4"/>
    <w:rsid w:val="007D5FEA"/>
    <w:rsid w:val="007E0B80"/>
    <w:rsid w:val="007E1542"/>
    <w:rsid w:val="00837EF8"/>
    <w:rsid w:val="00850E89"/>
    <w:rsid w:val="00877AC4"/>
    <w:rsid w:val="008822C9"/>
    <w:rsid w:val="008B2EA6"/>
    <w:rsid w:val="008C4943"/>
    <w:rsid w:val="008C4BCC"/>
    <w:rsid w:val="008D0D35"/>
    <w:rsid w:val="008D714D"/>
    <w:rsid w:val="009436C6"/>
    <w:rsid w:val="009C2CBA"/>
    <w:rsid w:val="00A041A4"/>
    <w:rsid w:val="00A25402"/>
    <w:rsid w:val="00A327A2"/>
    <w:rsid w:val="00A626F2"/>
    <w:rsid w:val="00AA260E"/>
    <w:rsid w:val="00AA7E9D"/>
    <w:rsid w:val="00AC3DC6"/>
    <w:rsid w:val="00AD1100"/>
    <w:rsid w:val="00AE3810"/>
    <w:rsid w:val="00AE382E"/>
    <w:rsid w:val="00AF1B65"/>
    <w:rsid w:val="00B045EB"/>
    <w:rsid w:val="00B3463D"/>
    <w:rsid w:val="00B52F29"/>
    <w:rsid w:val="00B60DD6"/>
    <w:rsid w:val="00B9071C"/>
    <w:rsid w:val="00BA3670"/>
    <w:rsid w:val="00BD7CA0"/>
    <w:rsid w:val="00BE5BF0"/>
    <w:rsid w:val="00C35B72"/>
    <w:rsid w:val="00C96B15"/>
    <w:rsid w:val="00C97BFE"/>
    <w:rsid w:val="00CA7A90"/>
    <w:rsid w:val="00D27A7F"/>
    <w:rsid w:val="00D321CE"/>
    <w:rsid w:val="00D325BE"/>
    <w:rsid w:val="00D358B6"/>
    <w:rsid w:val="00D37DDB"/>
    <w:rsid w:val="00D46FC1"/>
    <w:rsid w:val="00D579B1"/>
    <w:rsid w:val="00D7150C"/>
    <w:rsid w:val="00D750E1"/>
    <w:rsid w:val="00D762CE"/>
    <w:rsid w:val="00D7791D"/>
    <w:rsid w:val="00D8169F"/>
    <w:rsid w:val="00D96307"/>
    <w:rsid w:val="00DA57AB"/>
    <w:rsid w:val="00DA7C54"/>
    <w:rsid w:val="00DF4B6C"/>
    <w:rsid w:val="00DF4FF9"/>
    <w:rsid w:val="00DF64F6"/>
    <w:rsid w:val="00DF6718"/>
    <w:rsid w:val="00E23151"/>
    <w:rsid w:val="00E56D87"/>
    <w:rsid w:val="00E700D8"/>
    <w:rsid w:val="00EB5B58"/>
    <w:rsid w:val="00ED56A9"/>
    <w:rsid w:val="00EE6BAB"/>
    <w:rsid w:val="00F03B81"/>
    <w:rsid w:val="00F36676"/>
    <w:rsid w:val="00F75894"/>
    <w:rsid w:val="00F96FC5"/>
    <w:rsid w:val="00FC00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2EF2525"/>
  <w15:chartTrackingRefBased/>
  <w15:docId w15:val="{6932F20E-85F8-8B4B-A910-EF1C00AF2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E47"/>
    <w:rPr>
      <w:rFonts w:ascii="Times" w:hAnsi="Times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link w:val="Cabealho1Carter"/>
    <w:qFormat/>
    <w:rsid w:val="00726109"/>
    <w:pPr>
      <w:keepNext/>
      <w:jc w:val="both"/>
      <w:outlineLvl w:val="0"/>
    </w:pPr>
    <w:rPr>
      <w:rFonts w:ascii="Times New Roman" w:eastAsia="Times New Roman" w:hAnsi="Times New Roman"/>
      <w:b/>
      <w:szCs w:val="20"/>
    </w:rPr>
  </w:style>
  <w:style w:type="paragraph" w:customStyle="1" w:styleId="Cabealho2">
    <w:name w:val="Cabeçalho 2"/>
    <w:basedOn w:val="Normal"/>
    <w:next w:val="Normal"/>
    <w:link w:val="Cabealho2Carter"/>
    <w:qFormat/>
    <w:rsid w:val="00726109"/>
    <w:pPr>
      <w:keepNext/>
      <w:widowControl w:val="0"/>
      <w:ind w:left="284"/>
      <w:jc w:val="both"/>
      <w:outlineLvl w:val="1"/>
    </w:pPr>
    <w:rPr>
      <w:rFonts w:ascii="Times New Roman" w:eastAsia="Times New Roman" w:hAnsi="Times New Roman"/>
      <w:b/>
      <w:szCs w:val="20"/>
      <w:lang w:val="sv-SE"/>
    </w:rPr>
  </w:style>
  <w:style w:type="paragraph" w:customStyle="1" w:styleId="Cabealho3">
    <w:name w:val="Cabeçalho 3"/>
    <w:basedOn w:val="Normal"/>
    <w:next w:val="Normal"/>
    <w:link w:val="Cabealho3Carter"/>
    <w:qFormat/>
    <w:rsid w:val="00726109"/>
    <w:pPr>
      <w:keepNext/>
      <w:ind w:firstLine="426"/>
      <w:jc w:val="both"/>
      <w:outlineLvl w:val="2"/>
    </w:pPr>
    <w:rPr>
      <w:rFonts w:ascii="Times New Roman" w:eastAsia="Times New Roman" w:hAnsi="Times New Roman"/>
      <w:b/>
      <w:szCs w:val="20"/>
    </w:rPr>
  </w:style>
  <w:style w:type="paragraph" w:customStyle="1" w:styleId="Cabealho4">
    <w:name w:val="Cabeçalho 4"/>
    <w:basedOn w:val="Normal"/>
    <w:next w:val="Normal"/>
    <w:link w:val="Cabealho4Carter"/>
    <w:qFormat/>
    <w:rsid w:val="00726109"/>
    <w:pPr>
      <w:keepNext/>
      <w:ind w:firstLine="284"/>
      <w:jc w:val="both"/>
      <w:outlineLvl w:val="3"/>
    </w:pPr>
    <w:rPr>
      <w:rFonts w:ascii="Times New Roman" w:eastAsia="Times New Roman" w:hAnsi="Times New Roman"/>
      <w:b/>
      <w:szCs w:val="20"/>
    </w:rPr>
  </w:style>
  <w:style w:type="paragraph" w:customStyle="1" w:styleId="Cabealho5">
    <w:name w:val="Cabeçalho 5"/>
    <w:basedOn w:val="Normal"/>
    <w:next w:val="Normal"/>
    <w:link w:val="Cabealho5Carter"/>
    <w:qFormat/>
    <w:rsid w:val="00726109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4"/>
    </w:pPr>
    <w:rPr>
      <w:rFonts w:ascii="Times New Roman" w:eastAsia="Times New Roman" w:hAnsi="Times New Roman"/>
      <w:b/>
      <w:sz w:val="22"/>
      <w:szCs w:val="20"/>
    </w:rPr>
  </w:style>
  <w:style w:type="paragraph" w:customStyle="1" w:styleId="Cabealho6">
    <w:name w:val="Cabeçalho 6"/>
    <w:basedOn w:val="Normal"/>
    <w:next w:val="Normal"/>
    <w:link w:val="Cabealho6Carter"/>
    <w:qFormat/>
    <w:rsid w:val="00726109"/>
    <w:pPr>
      <w:keepNext/>
      <w:jc w:val="both"/>
      <w:outlineLvl w:val="5"/>
    </w:pPr>
    <w:rPr>
      <w:rFonts w:ascii="Times New Roman" w:eastAsia="Times New Roman" w:hAnsi="Times New Roman"/>
      <w:b/>
      <w:sz w:val="22"/>
      <w:szCs w:val="20"/>
    </w:rPr>
  </w:style>
  <w:style w:type="paragraph" w:customStyle="1" w:styleId="Cabealho7">
    <w:name w:val="Cabeçalho 7"/>
    <w:basedOn w:val="Normal"/>
    <w:next w:val="Normal"/>
    <w:link w:val="Cabealho7Carter"/>
    <w:qFormat/>
    <w:rsid w:val="00726109"/>
    <w:pPr>
      <w:keepNext/>
      <w:outlineLvl w:val="6"/>
    </w:pPr>
    <w:rPr>
      <w:rFonts w:eastAsia="Times New Roman"/>
      <w:b/>
      <w:szCs w:val="20"/>
    </w:rPr>
  </w:style>
  <w:style w:type="paragraph" w:customStyle="1" w:styleId="Cabealho8">
    <w:name w:val="Cabeçalho 8"/>
    <w:basedOn w:val="Normal"/>
    <w:next w:val="Normal"/>
    <w:link w:val="Cabealho8Carter"/>
    <w:qFormat/>
    <w:rsid w:val="00726109"/>
    <w:pPr>
      <w:keepNext/>
      <w:spacing w:line="360" w:lineRule="auto"/>
      <w:outlineLvl w:val="7"/>
    </w:pPr>
    <w:rPr>
      <w:rFonts w:eastAsia="Times New Roman"/>
      <w:szCs w:val="20"/>
    </w:rPr>
  </w:style>
  <w:style w:type="paragraph" w:customStyle="1" w:styleId="Cabealho9">
    <w:name w:val="Cabeçalho 9"/>
    <w:basedOn w:val="Normal"/>
    <w:next w:val="Normal"/>
    <w:link w:val="Cabealho9Carter"/>
    <w:qFormat/>
    <w:rsid w:val="00726109"/>
    <w:pPr>
      <w:keepNext/>
      <w:jc w:val="center"/>
      <w:outlineLvl w:val="8"/>
    </w:pPr>
    <w:rPr>
      <w:rFonts w:eastAsia="Times New Roman"/>
      <w:szCs w:val="20"/>
    </w:rPr>
  </w:style>
  <w:style w:type="table" w:customStyle="1" w:styleId="TableNormal1">
    <w:name w:val="Table Normal1"/>
    <w:semiHidden/>
    <w:rsid w:val="00C05E47"/>
    <w:rPr>
      <w:sz w:val="24"/>
      <w:szCs w:val="24"/>
      <w:lang w:val="nl-NL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comgrelha">
    <w:name w:val="Tabela com grelha"/>
    <w:basedOn w:val="TableNormal"/>
    <w:uiPriority w:val="59"/>
    <w:rsid w:val="00D8753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992E5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A40F4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9A40F4"/>
    <w:rPr>
      <w:rFonts w:ascii="Times" w:hAnsi="Times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9A40F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9A40F4"/>
    <w:rPr>
      <w:rFonts w:ascii="Times" w:hAnsi="Times"/>
      <w:sz w:val="24"/>
      <w:szCs w:val="24"/>
      <w:lang w:val="en-GB" w:eastAsia="en-US"/>
    </w:rPr>
  </w:style>
  <w:style w:type="character" w:styleId="FollowedHyperlink">
    <w:name w:val="FollowedHyperlink"/>
    <w:uiPriority w:val="99"/>
    <w:rsid w:val="00EA61E2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355D6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355D6B"/>
    <w:rPr>
      <w:rFonts w:ascii="Lucida Grande" w:hAnsi="Lucida Grande"/>
      <w:sz w:val="18"/>
      <w:szCs w:val="18"/>
      <w:lang w:val="en-GB" w:eastAsia="en-US"/>
    </w:rPr>
  </w:style>
  <w:style w:type="paragraph" w:customStyle="1" w:styleId="a0">
    <w:rsid w:val="001D0957"/>
    <w:rPr>
      <w:rFonts w:ascii="Times New Roman" w:eastAsia="Times New Roman" w:hAnsi="Times New Roman"/>
    </w:rPr>
  </w:style>
  <w:style w:type="character" w:customStyle="1" w:styleId="Cabealho1Carter">
    <w:name w:val="Cabeçalho 1 Caráter"/>
    <w:link w:val="Cabealho1"/>
    <w:rsid w:val="00726109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Cabealho2Carter">
    <w:name w:val="Cabeçalho 2 Caráter"/>
    <w:link w:val="Cabealho2"/>
    <w:rsid w:val="00726109"/>
    <w:rPr>
      <w:rFonts w:ascii="Times New Roman" w:eastAsia="Times New Roman" w:hAnsi="Times New Roman"/>
      <w:b/>
      <w:sz w:val="24"/>
      <w:lang w:val="sv-SE" w:eastAsia="en-US"/>
    </w:rPr>
  </w:style>
  <w:style w:type="character" w:customStyle="1" w:styleId="Cabealho3Carter">
    <w:name w:val="Cabeçalho 3 Caráter"/>
    <w:link w:val="Cabealho3"/>
    <w:rsid w:val="00726109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Cabealho4Carter">
    <w:name w:val="Cabeçalho 4 Caráter"/>
    <w:link w:val="Cabealho4"/>
    <w:rsid w:val="00726109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Cabealho5Carter">
    <w:name w:val="Cabeçalho 5 Caráter"/>
    <w:link w:val="Cabealho5"/>
    <w:rsid w:val="00726109"/>
    <w:rPr>
      <w:rFonts w:ascii="Times New Roman" w:eastAsia="Times New Roman" w:hAnsi="Times New Roman"/>
      <w:b/>
      <w:sz w:val="22"/>
      <w:lang w:val="en-GB" w:eastAsia="en-US"/>
    </w:rPr>
  </w:style>
  <w:style w:type="character" w:customStyle="1" w:styleId="Cabealho6Carter">
    <w:name w:val="Cabeçalho 6 Caráter"/>
    <w:link w:val="Cabealho6"/>
    <w:rsid w:val="00726109"/>
    <w:rPr>
      <w:rFonts w:ascii="Times New Roman" w:eastAsia="Times New Roman" w:hAnsi="Times New Roman"/>
      <w:b/>
      <w:sz w:val="22"/>
      <w:lang w:val="en-GB" w:eastAsia="en-US"/>
    </w:rPr>
  </w:style>
  <w:style w:type="character" w:customStyle="1" w:styleId="Cabealho7Carter">
    <w:name w:val="Cabeçalho 7 Caráter"/>
    <w:link w:val="Cabealho7"/>
    <w:rsid w:val="00726109"/>
    <w:rPr>
      <w:rFonts w:ascii="Times" w:eastAsia="Times New Roman" w:hAnsi="Times"/>
      <w:b/>
      <w:sz w:val="24"/>
      <w:lang w:val="en-GB" w:eastAsia="en-US"/>
    </w:rPr>
  </w:style>
  <w:style w:type="character" w:customStyle="1" w:styleId="Cabealho8Carter">
    <w:name w:val="Cabeçalho 8 Caráter"/>
    <w:link w:val="Cabealho8"/>
    <w:rsid w:val="00726109"/>
    <w:rPr>
      <w:rFonts w:ascii="Times" w:eastAsia="Times New Roman" w:hAnsi="Times"/>
      <w:sz w:val="24"/>
      <w:lang w:val="en-GB" w:eastAsia="en-US"/>
    </w:rPr>
  </w:style>
  <w:style w:type="character" w:customStyle="1" w:styleId="Cabealho9Carter">
    <w:name w:val="Cabeçalho 9 Caráter"/>
    <w:link w:val="Cabealho9"/>
    <w:rsid w:val="00726109"/>
    <w:rPr>
      <w:rFonts w:ascii="Times" w:eastAsia="Times New Roman" w:hAnsi="Times"/>
      <w:sz w:val="24"/>
      <w:lang w:val="en-GB" w:eastAsia="en-US"/>
    </w:rPr>
  </w:style>
  <w:style w:type="paragraph" w:customStyle="1" w:styleId="a">
    <w:qFormat/>
    <w:rsid w:val="00726109"/>
    <w:pPr>
      <w:numPr>
        <w:numId w:val="8"/>
      </w:numPr>
      <w:tabs>
        <w:tab w:val="clear" w:pos="1209"/>
      </w:tabs>
      <w:ind w:left="0" w:firstLine="0"/>
    </w:pPr>
    <w:rPr>
      <w:rFonts w:ascii="Times New Roman" w:eastAsia="Times New Roman" w:hAnsi="Times New Roman"/>
      <w:lang w:val="nl-NL"/>
    </w:rPr>
  </w:style>
  <w:style w:type="character" w:customStyle="1" w:styleId="Typewriter">
    <w:name w:val="Typewriter"/>
    <w:rsid w:val="00726109"/>
    <w:rPr>
      <w:rFonts w:ascii="Courier New" w:hAnsi="Courier New"/>
      <w:sz w:val="20"/>
    </w:rPr>
  </w:style>
  <w:style w:type="paragraph" w:customStyle="1" w:styleId="L1Hoofdletters">
    <w:name w:val="L1 Hoofdletters"/>
    <w:basedOn w:val="Normal"/>
    <w:rsid w:val="00726109"/>
    <w:pPr>
      <w:spacing w:line="360" w:lineRule="atLeast"/>
      <w:jc w:val="center"/>
    </w:pPr>
    <w:rPr>
      <w:rFonts w:eastAsia="Times New Roman"/>
      <w:b/>
      <w:szCs w:val="20"/>
    </w:rPr>
  </w:style>
  <w:style w:type="paragraph" w:customStyle="1" w:styleId="Ti">
    <w:name w:val="Ti"/>
    <w:basedOn w:val="Normal"/>
    <w:next w:val="Normal"/>
    <w:rsid w:val="00726109"/>
    <w:pPr>
      <w:overflowPunct w:val="0"/>
      <w:autoSpaceDE w:val="0"/>
      <w:autoSpaceDN w:val="0"/>
      <w:adjustRightInd w:val="0"/>
      <w:spacing w:line="312" w:lineRule="auto"/>
      <w:jc w:val="center"/>
      <w:textAlignment w:val="baseline"/>
    </w:pPr>
    <w:rPr>
      <w:rFonts w:ascii="Arial" w:eastAsia="Times New Roman" w:hAnsi="Arial"/>
      <w:b/>
      <w:sz w:val="28"/>
      <w:szCs w:val="20"/>
      <w:lang w:val="de-CH" w:eastAsia="de-DE"/>
    </w:rPr>
  </w:style>
  <w:style w:type="paragraph" w:customStyle="1" w:styleId="UT">
    <w:name w:val="UT"/>
    <w:basedOn w:val="Normal"/>
    <w:next w:val="BodyText"/>
    <w:rsid w:val="00726109"/>
    <w:pPr>
      <w:overflowPunct w:val="0"/>
      <w:autoSpaceDE w:val="0"/>
      <w:autoSpaceDN w:val="0"/>
      <w:adjustRightInd w:val="0"/>
      <w:spacing w:line="312" w:lineRule="auto"/>
      <w:jc w:val="center"/>
      <w:textAlignment w:val="baseline"/>
    </w:pPr>
    <w:rPr>
      <w:rFonts w:ascii="Arial" w:eastAsia="Times New Roman" w:hAnsi="Arial"/>
      <w:sz w:val="28"/>
      <w:szCs w:val="20"/>
      <w:lang w:val="de-CH" w:eastAsia="de-DE"/>
    </w:rPr>
  </w:style>
  <w:style w:type="paragraph" w:customStyle="1" w:styleId="Au">
    <w:name w:val="Au"/>
    <w:basedOn w:val="Normal"/>
    <w:rsid w:val="00726109"/>
    <w:pPr>
      <w:overflowPunct w:val="0"/>
      <w:autoSpaceDE w:val="0"/>
      <w:autoSpaceDN w:val="0"/>
      <w:adjustRightInd w:val="0"/>
      <w:spacing w:before="360" w:after="240"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AIeins">
    <w:name w:val="AI eins"/>
    <w:basedOn w:val="Normal"/>
    <w:rsid w:val="00726109"/>
    <w:pPr>
      <w:overflowPunct w:val="0"/>
      <w:autoSpaceDE w:val="0"/>
      <w:autoSpaceDN w:val="0"/>
      <w:adjustRightInd w:val="0"/>
      <w:spacing w:after="240"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AIzwei">
    <w:name w:val="AI zwei"/>
    <w:basedOn w:val="Normal"/>
    <w:rsid w:val="00726109"/>
    <w:pPr>
      <w:overflowPunct w:val="0"/>
      <w:autoSpaceDE w:val="0"/>
      <w:autoSpaceDN w:val="0"/>
      <w:adjustRightInd w:val="0"/>
      <w:spacing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au1">
    <w:name w:val="au 1"/>
    <w:basedOn w:val="Normal"/>
    <w:rsid w:val="00726109"/>
    <w:pPr>
      <w:overflowPunct w:val="0"/>
      <w:autoSpaceDE w:val="0"/>
      <w:autoSpaceDN w:val="0"/>
      <w:adjustRightInd w:val="0"/>
      <w:spacing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AI2">
    <w:name w:val="AI 2"/>
    <w:basedOn w:val="Normal"/>
    <w:rsid w:val="00726109"/>
    <w:pPr>
      <w:overflowPunct w:val="0"/>
      <w:autoSpaceDE w:val="0"/>
      <w:autoSpaceDN w:val="0"/>
      <w:adjustRightInd w:val="0"/>
      <w:spacing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AI1">
    <w:name w:val="AI 1"/>
    <w:basedOn w:val="Normal"/>
    <w:rsid w:val="00726109"/>
    <w:pPr>
      <w:overflowPunct w:val="0"/>
      <w:autoSpaceDE w:val="0"/>
      <w:autoSpaceDN w:val="0"/>
      <w:adjustRightInd w:val="0"/>
      <w:spacing w:after="240" w:line="312" w:lineRule="auto"/>
      <w:jc w:val="center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SW">
    <w:name w:val="SW"/>
    <w:basedOn w:val="Normal"/>
    <w:rsid w:val="00726109"/>
    <w:pPr>
      <w:overflowPunct w:val="0"/>
      <w:autoSpaceDE w:val="0"/>
      <w:autoSpaceDN w:val="0"/>
      <w:adjustRightInd w:val="0"/>
      <w:ind w:left="720" w:hanging="720"/>
      <w:textAlignment w:val="baseline"/>
    </w:pPr>
    <w:rPr>
      <w:rFonts w:ascii="Times New Roman" w:eastAsia="Times New Roman" w:hAnsi="Times New Roman"/>
      <w:szCs w:val="20"/>
      <w:lang w:val="de-CH" w:eastAsia="de-DE"/>
    </w:rPr>
  </w:style>
  <w:style w:type="paragraph" w:customStyle="1" w:styleId="ZT">
    <w:name w:val="ZT"/>
    <w:basedOn w:val="Normal"/>
    <w:rsid w:val="00726109"/>
    <w:pPr>
      <w:keepNext/>
      <w:overflowPunct w:val="0"/>
      <w:autoSpaceDE w:val="0"/>
      <w:autoSpaceDN w:val="0"/>
      <w:adjustRightInd w:val="0"/>
      <w:spacing w:before="240" w:after="120" w:line="312" w:lineRule="auto"/>
      <w:jc w:val="center"/>
      <w:textAlignment w:val="baseline"/>
    </w:pPr>
    <w:rPr>
      <w:rFonts w:ascii="Arial" w:eastAsia="Times New Roman" w:hAnsi="Arial"/>
      <w:b/>
      <w:sz w:val="22"/>
      <w:szCs w:val="20"/>
      <w:lang w:val="de-CH" w:eastAsia="de-DE"/>
    </w:rPr>
  </w:style>
  <w:style w:type="paragraph" w:customStyle="1" w:styleId="LT">
    <w:name w:val="LT"/>
    <w:basedOn w:val="Normal"/>
    <w:rsid w:val="00726109"/>
    <w:pPr>
      <w:overflowPunct w:val="0"/>
      <w:autoSpaceDE w:val="0"/>
      <w:autoSpaceDN w:val="0"/>
      <w:adjustRightInd w:val="0"/>
      <w:spacing w:before="240" w:after="120" w:line="312" w:lineRule="auto"/>
      <w:textAlignment w:val="baseline"/>
    </w:pPr>
    <w:rPr>
      <w:rFonts w:ascii="Arial" w:eastAsia="Times New Roman" w:hAnsi="Arial"/>
      <w:b/>
      <w:sz w:val="22"/>
      <w:szCs w:val="20"/>
      <w:lang w:val="de-CH" w:eastAsia="de-DE"/>
    </w:rPr>
  </w:style>
  <w:style w:type="paragraph" w:customStyle="1" w:styleId="Lit">
    <w:name w:val="Lit"/>
    <w:basedOn w:val="Normal"/>
    <w:rsid w:val="00726109"/>
    <w:pPr>
      <w:overflowPunct w:val="0"/>
      <w:autoSpaceDE w:val="0"/>
      <w:autoSpaceDN w:val="0"/>
      <w:adjustRightInd w:val="0"/>
      <w:spacing w:line="312" w:lineRule="auto"/>
      <w:ind w:left="340" w:hanging="340"/>
      <w:jc w:val="both"/>
      <w:textAlignment w:val="baseline"/>
    </w:pPr>
    <w:rPr>
      <w:rFonts w:ascii="Arial" w:eastAsia="Times New Roman" w:hAnsi="Arial"/>
      <w:sz w:val="20"/>
      <w:szCs w:val="20"/>
      <w:lang w:val="de-CH" w:eastAsia="de-DE"/>
    </w:rPr>
  </w:style>
  <w:style w:type="paragraph" w:customStyle="1" w:styleId="Te">
    <w:name w:val="Te"/>
    <w:basedOn w:val="Normal"/>
    <w:rsid w:val="00726109"/>
    <w:pPr>
      <w:overflowPunct w:val="0"/>
      <w:autoSpaceDE w:val="0"/>
      <w:autoSpaceDN w:val="0"/>
      <w:adjustRightInd w:val="0"/>
      <w:spacing w:line="312" w:lineRule="auto"/>
      <w:jc w:val="both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Fussnote">
    <w:name w:val="Fussnote"/>
    <w:basedOn w:val="Normal"/>
    <w:rsid w:val="00726109"/>
    <w:pPr>
      <w:tabs>
        <w:tab w:val="left" w:pos="284"/>
      </w:tabs>
      <w:overflowPunct w:val="0"/>
      <w:autoSpaceDE w:val="0"/>
      <w:autoSpaceDN w:val="0"/>
      <w:adjustRightInd w:val="0"/>
      <w:ind w:left="284" w:hanging="284"/>
      <w:jc w:val="both"/>
      <w:textAlignment w:val="baseline"/>
    </w:pPr>
    <w:rPr>
      <w:rFonts w:ascii="Arial" w:eastAsia="Times New Roman" w:hAnsi="Arial"/>
      <w:sz w:val="20"/>
      <w:szCs w:val="20"/>
      <w:lang w:val="de-DE" w:eastAsia="de-DE"/>
    </w:rPr>
  </w:style>
  <w:style w:type="paragraph" w:customStyle="1" w:styleId="Autor">
    <w:name w:val="Autor"/>
    <w:basedOn w:val="Normal"/>
    <w:next w:val="Normal"/>
    <w:rsid w:val="00726109"/>
    <w:pP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22"/>
      <w:szCs w:val="20"/>
      <w:lang w:val="de-CH" w:eastAsia="de-DE"/>
    </w:rPr>
  </w:style>
  <w:style w:type="paragraph" w:customStyle="1" w:styleId="Kapitel1">
    <w:name w:val="Kapitel 1"/>
    <w:basedOn w:val="Cabealho1"/>
    <w:next w:val="Normal"/>
    <w:rsid w:val="00726109"/>
    <w:pPr>
      <w:keepLines/>
      <w:numPr>
        <w:numId w:val="7"/>
      </w:numPr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rFonts w:ascii="Arial" w:hAnsi="Arial"/>
      <w:sz w:val="28"/>
      <w:lang w:val="de-DE" w:eastAsia="de-DE"/>
    </w:rPr>
  </w:style>
  <w:style w:type="paragraph" w:customStyle="1" w:styleId="Kapitel2">
    <w:name w:val="Kapitel 2"/>
    <w:basedOn w:val="Cabealho2"/>
    <w:rsid w:val="00726109"/>
    <w:pPr>
      <w:widowControl/>
      <w:tabs>
        <w:tab w:val="left" w:pos="425"/>
      </w:tabs>
      <w:spacing w:before="120" w:after="120"/>
      <w:ind w:left="0"/>
      <w:jc w:val="left"/>
    </w:pPr>
    <w:rPr>
      <w:rFonts w:ascii="Arial" w:hAnsi="Arial"/>
      <w:sz w:val="22"/>
      <w:lang w:val="de-CH" w:eastAsia="de-DE"/>
    </w:rPr>
  </w:style>
  <w:style w:type="paragraph" w:customStyle="1" w:styleId="Text1">
    <w:name w:val="Text 1"/>
    <w:basedOn w:val="Normal"/>
    <w:rsid w:val="00726109"/>
    <w:pPr>
      <w:widowControl w:val="0"/>
      <w:adjustRightInd w:val="0"/>
      <w:spacing w:after="240" w:line="360" w:lineRule="atLeast"/>
      <w:ind w:left="483"/>
      <w:jc w:val="both"/>
      <w:textAlignment w:val="baseline"/>
    </w:pPr>
    <w:rPr>
      <w:rFonts w:ascii="Times New Roman" w:eastAsia="Times New Roman" w:hAnsi="Times New Roman"/>
      <w:szCs w:val="20"/>
    </w:rPr>
  </w:style>
  <w:style w:type="paragraph" w:customStyle="1" w:styleId="Corpodetexto1">
    <w:name w:val="Corpo de texto1"/>
    <w:basedOn w:val="Normal"/>
    <w:rsid w:val="00726109"/>
    <w:pPr>
      <w:widowControl w:val="0"/>
      <w:adjustRightInd w:val="0"/>
      <w:spacing w:line="360" w:lineRule="atLeast"/>
      <w:jc w:val="both"/>
      <w:textAlignment w:val="baseline"/>
    </w:pPr>
    <w:rPr>
      <w:rFonts w:ascii="Times New Roman" w:eastAsia="Times New Roman" w:hAnsi="Times New Roman"/>
      <w:sz w:val="20"/>
      <w:szCs w:val="20"/>
    </w:rPr>
  </w:style>
  <w:style w:type="paragraph" w:customStyle="1" w:styleId="1Texte">
    <w:name w:val="1Texte"/>
    <w:basedOn w:val="Normal"/>
    <w:rsid w:val="00726109"/>
    <w:pPr>
      <w:widowControl w:val="0"/>
      <w:adjustRightInd w:val="0"/>
      <w:spacing w:line="220" w:lineRule="exact"/>
      <w:ind w:left="425"/>
      <w:jc w:val="both"/>
      <w:textAlignment w:val="baseline"/>
    </w:pPr>
    <w:rPr>
      <w:rFonts w:ascii="Helvetica" w:eastAsia="Times New Roman" w:hAnsi="Helvetica"/>
      <w:sz w:val="18"/>
      <w:szCs w:val="20"/>
    </w:rPr>
  </w:style>
  <w:style w:type="paragraph" w:customStyle="1" w:styleId="2TexteItalic">
    <w:name w:val="2TexteItalic"/>
    <w:basedOn w:val="Normal"/>
    <w:rsid w:val="00726109"/>
    <w:pPr>
      <w:widowControl w:val="0"/>
      <w:adjustRightInd w:val="0"/>
      <w:spacing w:line="220" w:lineRule="exact"/>
      <w:ind w:left="425" w:right="170"/>
      <w:jc w:val="both"/>
      <w:textAlignment w:val="baseline"/>
    </w:pPr>
    <w:rPr>
      <w:rFonts w:ascii="I Helvetica Oblique" w:eastAsia="Times New Roman" w:hAnsi="I Helvetica Oblique"/>
      <w:sz w:val="18"/>
      <w:szCs w:val="20"/>
    </w:rPr>
  </w:style>
  <w:style w:type="paragraph" w:customStyle="1" w:styleId="Text3">
    <w:name w:val="Text 3"/>
    <w:basedOn w:val="Normal"/>
    <w:rsid w:val="00726109"/>
    <w:pPr>
      <w:widowControl w:val="0"/>
      <w:tabs>
        <w:tab w:val="left" w:pos="2302"/>
      </w:tabs>
      <w:adjustRightInd w:val="0"/>
      <w:spacing w:after="240" w:line="360" w:lineRule="atLeast"/>
      <w:ind w:left="1917"/>
      <w:jc w:val="both"/>
      <w:textAlignment w:val="baseline"/>
    </w:pPr>
    <w:rPr>
      <w:rFonts w:ascii="Times New Roman" w:eastAsia="Times New Roman" w:hAnsi="Times New Roman"/>
      <w:szCs w:val="20"/>
    </w:rPr>
  </w:style>
  <w:style w:type="paragraph" w:customStyle="1" w:styleId="tabletext">
    <w:name w:val="table text"/>
    <w:basedOn w:val="Normal"/>
    <w:rsid w:val="00726109"/>
    <w:pPr>
      <w:widowControl w:val="0"/>
      <w:tabs>
        <w:tab w:val="left" w:pos="450"/>
        <w:tab w:val="left" w:pos="709"/>
      </w:tabs>
      <w:adjustRightInd w:val="0"/>
      <w:spacing w:before="60" w:after="60" w:line="360" w:lineRule="atLeast"/>
      <w:jc w:val="both"/>
      <w:textAlignment w:val="baseline"/>
    </w:pPr>
    <w:rPr>
      <w:rFonts w:ascii="Times New Roman" w:eastAsia="Times New Roman" w:hAnsi="Times New Roman"/>
      <w:sz w:val="18"/>
      <w:szCs w:val="20"/>
    </w:rPr>
  </w:style>
  <w:style w:type="paragraph" w:customStyle="1" w:styleId="ind1">
    <w:name w:val="ind1"/>
    <w:basedOn w:val="Normal"/>
    <w:rsid w:val="00726109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/>
      <w:sz w:val="22"/>
      <w:szCs w:val="20"/>
    </w:rPr>
  </w:style>
  <w:style w:type="paragraph" w:customStyle="1" w:styleId="1TexteParagraph">
    <w:name w:val="1TexteParagraphé"/>
    <w:basedOn w:val="1Texte"/>
    <w:rsid w:val="00726109"/>
    <w:pPr>
      <w:tabs>
        <w:tab w:val="left" w:pos="1134"/>
      </w:tabs>
      <w:ind w:left="992" w:right="227" w:hanging="567"/>
    </w:pPr>
    <w:rPr>
      <w:lang w:val="fr-FR"/>
    </w:rPr>
  </w:style>
  <w:style w:type="paragraph" w:customStyle="1" w:styleId="DefaultParagraphFont2">
    <w:name w:val="Default Paragraph Font2"/>
    <w:next w:val="Normal"/>
    <w:rsid w:val="00726109"/>
    <w:pPr>
      <w:widowControl w:val="0"/>
      <w:adjustRightInd w:val="0"/>
      <w:spacing w:line="360" w:lineRule="atLeast"/>
      <w:jc w:val="both"/>
      <w:textAlignment w:val="baseline"/>
    </w:pPr>
    <w:rPr>
      <w:rFonts w:ascii="CG Times (WN)" w:eastAsia="Times New Roman" w:hAnsi="CG Times (WN)"/>
      <w:lang w:val="nl-NL" w:eastAsia="en-US"/>
    </w:rPr>
  </w:style>
  <w:style w:type="paragraph" w:customStyle="1" w:styleId="DefaultParagraphFont1">
    <w:name w:val="Default Paragraph Font1"/>
    <w:next w:val="DefaultParagraphFont2"/>
    <w:rsid w:val="00726109"/>
    <w:pPr>
      <w:widowControl w:val="0"/>
      <w:adjustRightInd w:val="0"/>
      <w:spacing w:line="360" w:lineRule="atLeast"/>
      <w:jc w:val="both"/>
      <w:textAlignment w:val="baseline"/>
    </w:pPr>
    <w:rPr>
      <w:rFonts w:ascii="CG Times (WN)" w:eastAsia="Times New Roman" w:hAnsi="CG Times (WN)"/>
      <w:lang w:val="nl-NL" w:eastAsia="en-US"/>
    </w:rPr>
  </w:style>
  <w:style w:type="paragraph" w:customStyle="1" w:styleId="InsideAddress">
    <w:name w:val="Inside Address"/>
    <w:basedOn w:val="Normal"/>
    <w:rsid w:val="00726109"/>
    <w:rPr>
      <w:rFonts w:ascii="Times New Roman" w:eastAsia="Times New Roman" w:hAnsi="Times New Roman"/>
      <w:sz w:val="20"/>
      <w:szCs w:val="20"/>
    </w:rPr>
  </w:style>
  <w:style w:type="paragraph" w:customStyle="1" w:styleId="HTMLBody">
    <w:name w:val="HTML Body"/>
    <w:rsid w:val="00726109"/>
    <w:rPr>
      <w:rFonts w:ascii="Arial" w:eastAsia="Times New Roman" w:hAnsi="Arial"/>
      <w:snapToGrid w:val="0"/>
      <w:lang w:val="sv-SE" w:eastAsia="sv-SE"/>
    </w:rPr>
  </w:style>
  <w:style w:type="numbering" w:customStyle="1" w:styleId="NoList1">
    <w:name w:val="No List1"/>
    <w:next w:val="NoList"/>
    <w:semiHidden/>
    <w:rsid w:val="00726109"/>
  </w:style>
  <w:style w:type="paragraph" w:customStyle="1" w:styleId="TESTO">
    <w:name w:val="TESTO"/>
    <w:rsid w:val="00726109"/>
    <w:pPr>
      <w:spacing w:line="360" w:lineRule="auto"/>
      <w:jc w:val="both"/>
    </w:pPr>
    <w:rPr>
      <w:rFonts w:ascii="Times New Roman" w:eastAsia="Times" w:hAnsi="Times New Roman"/>
      <w:noProof/>
      <w:sz w:val="22"/>
      <w:lang w:val="it-IT" w:eastAsia="it-IT"/>
    </w:rPr>
  </w:style>
  <w:style w:type="paragraph" w:customStyle="1" w:styleId="Titolo2grigio">
    <w:name w:val="Titolo2_grigio"/>
    <w:basedOn w:val="Normal"/>
    <w:rsid w:val="00726109"/>
    <w:pPr>
      <w:shd w:val="clear" w:color="000000" w:fill="FFFFFF"/>
      <w:tabs>
        <w:tab w:val="left" w:pos="993"/>
        <w:tab w:val="right" w:pos="6521"/>
      </w:tabs>
      <w:ind w:right="-27"/>
    </w:pPr>
    <w:rPr>
      <w:rFonts w:ascii="Arial Narrow" w:eastAsia="Times" w:hAnsi="Arial Narrow"/>
      <w:b/>
      <w:bCs/>
      <w:noProof/>
      <w:color w:val="808080"/>
      <w:sz w:val="40"/>
      <w:szCs w:val="20"/>
      <w:lang w:eastAsia="it-IT"/>
    </w:rPr>
  </w:style>
  <w:style w:type="character" w:customStyle="1" w:styleId="storytext">
    <w:name w:val="storytext"/>
    <w:basedOn w:val="DefaultParagraphFont"/>
    <w:rsid w:val="00726109"/>
  </w:style>
  <w:style w:type="paragraph" w:styleId="BodyText">
    <w:name w:val="Body Text"/>
    <w:basedOn w:val="Normal"/>
    <w:link w:val="BodyTextChar"/>
    <w:uiPriority w:val="99"/>
    <w:unhideWhenUsed/>
    <w:rsid w:val="00726109"/>
    <w:pPr>
      <w:spacing w:after="120"/>
    </w:pPr>
    <w:rPr>
      <w:rFonts w:ascii="Times New Roman" w:eastAsia="Times New Roman" w:hAnsi="Times New Roman"/>
      <w:lang w:val="nl-NL"/>
    </w:rPr>
  </w:style>
  <w:style w:type="character" w:customStyle="1" w:styleId="BodyTextChar">
    <w:name w:val="Body Text Char"/>
    <w:link w:val="BodyText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726109"/>
    <w:pPr>
      <w:spacing w:after="120"/>
      <w:ind w:left="283"/>
    </w:pPr>
    <w:rPr>
      <w:rFonts w:ascii="Times New Roman" w:eastAsia="Times New Roman" w:hAnsi="Times New Roman"/>
      <w:lang w:val="nl-NL"/>
    </w:rPr>
  </w:style>
  <w:style w:type="character" w:customStyle="1" w:styleId="BodyTextIndentChar">
    <w:name w:val="Body Text Indent Char"/>
    <w:link w:val="BodyTextIndent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26109"/>
    <w:pPr>
      <w:spacing w:after="120" w:line="480" w:lineRule="auto"/>
      <w:ind w:left="283"/>
    </w:pPr>
    <w:rPr>
      <w:rFonts w:ascii="Times New Roman" w:eastAsia="Times New Roman" w:hAnsi="Times New Roman"/>
      <w:lang w:val="nl-NL"/>
    </w:rPr>
  </w:style>
  <w:style w:type="character" w:customStyle="1" w:styleId="BodyTextIndent2Char">
    <w:name w:val="Body Text Indent 2 Char"/>
    <w:link w:val="BodyTextIndent2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26109"/>
    <w:pPr>
      <w:spacing w:after="120"/>
      <w:ind w:left="283"/>
    </w:pPr>
    <w:rPr>
      <w:rFonts w:ascii="Times New Roman" w:eastAsia="Times New Roman" w:hAnsi="Times New Roman"/>
      <w:sz w:val="16"/>
      <w:szCs w:val="16"/>
      <w:lang w:val="nl-NL"/>
    </w:rPr>
  </w:style>
  <w:style w:type="character" w:customStyle="1" w:styleId="BodyTextIndent3Char">
    <w:name w:val="Body Text Indent 3 Char"/>
    <w:link w:val="BodyTextIndent3"/>
    <w:uiPriority w:val="99"/>
    <w:rsid w:val="00726109"/>
    <w:rPr>
      <w:rFonts w:ascii="Times New Roman" w:eastAsia="Times New Roman" w:hAnsi="Times New Roman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unhideWhenUsed/>
    <w:rsid w:val="00726109"/>
  </w:style>
  <w:style w:type="paragraph" w:styleId="BodyText2">
    <w:name w:val="Body Text 2"/>
    <w:basedOn w:val="Normal"/>
    <w:link w:val="BodyText2Char"/>
    <w:uiPriority w:val="99"/>
    <w:unhideWhenUsed/>
    <w:rsid w:val="00726109"/>
    <w:pPr>
      <w:spacing w:after="120" w:line="480" w:lineRule="auto"/>
    </w:pPr>
    <w:rPr>
      <w:rFonts w:ascii="Times New Roman" w:eastAsia="Times New Roman" w:hAnsi="Times New Roman"/>
      <w:lang w:val="nl-NL"/>
    </w:rPr>
  </w:style>
  <w:style w:type="character" w:customStyle="1" w:styleId="BodyText2Char">
    <w:name w:val="Body Text 2 Char"/>
    <w:link w:val="BodyText2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26109"/>
    <w:pPr>
      <w:pBdr>
        <w:bottom w:val="single" w:sz="8" w:space="4" w:color="4F81BD"/>
      </w:pBdr>
      <w:spacing w:after="300"/>
      <w:contextualSpacing/>
    </w:pPr>
    <w:rPr>
      <w:rFonts w:ascii="Calibri" w:eastAsia="Times New Roman" w:hAnsi="Calibri"/>
      <w:color w:val="183A63"/>
      <w:spacing w:val="5"/>
      <w:kern w:val="28"/>
      <w:sz w:val="52"/>
      <w:szCs w:val="52"/>
      <w:lang w:val="nl-NL"/>
    </w:rPr>
  </w:style>
  <w:style w:type="character" w:customStyle="1" w:styleId="TitleChar">
    <w:name w:val="Title Char"/>
    <w:link w:val="Title"/>
    <w:uiPriority w:val="10"/>
    <w:rsid w:val="00726109"/>
    <w:rPr>
      <w:rFonts w:ascii="Calibri" w:eastAsia="Times New Roman" w:hAnsi="Calibri" w:cs="Times New Roman"/>
      <w:color w:val="183A63"/>
      <w:spacing w:val="5"/>
      <w:kern w:val="28"/>
      <w:sz w:val="52"/>
      <w:szCs w:val="52"/>
      <w:lang w:eastAsia="en-US"/>
    </w:rPr>
  </w:style>
  <w:style w:type="paragraph" w:styleId="BodyText3">
    <w:name w:val="Body Text 3"/>
    <w:basedOn w:val="Normal"/>
    <w:link w:val="BodyText3Char"/>
    <w:uiPriority w:val="99"/>
    <w:unhideWhenUsed/>
    <w:rsid w:val="00726109"/>
    <w:pPr>
      <w:spacing w:after="120"/>
    </w:pPr>
    <w:rPr>
      <w:rFonts w:ascii="Times New Roman" w:eastAsia="Times New Roman" w:hAnsi="Times New Roman"/>
      <w:sz w:val="16"/>
      <w:szCs w:val="16"/>
      <w:lang w:val="nl-NL"/>
    </w:rPr>
  </w:style>
  <w:style w:type="character" w:customStyle="1" w:styleId="BodyText3Char">
    <w:name w:val="Body Text 3 Char"/>
    <w:link w:val="BodyText3"/>
    <w:uiPriority w:val="99"/>
    <w:rsid w:val="00726109"/>
    <w:rPr>
      <w:rFonts w:ascii="Times New Roman" w:eastAsia="Times New Roman" w:hAnsi="Times New Roman"/>
      <w:sz w:val="16"/>
      <w:szCs w:val="16"/>
      <w:lang w:eastAsia="en-US"/>
    </w:rPr>
  </w:style>
  <w:style w:type="paragraph" w:styleId="DocumentMap">
    <w:name w:val="Document Map"/>
    <w:basedOn w:val="Normal"/>
    <w:link w:val="DocumentMapChar"/>
    <w:uiPriority w:val="99"/>
    <w:unhideWhenUsed/>
    <w:rsid w:val="00726109"/>
    <w:rPr>
      <w:rFonts w:ascii="Lucida Grande" w:eastAsia="Times New Roman" w:hAnsi="Lucida Grande"/>
      <w:lang w:val="nl-NL"/>
    </w:rPr>
  </w:style>
  <w:style w:type="character" w:customStyle="1" w:styleId="DocumentMapChar">
    <w:name w:val="Document Map Char"/>
    <w:link w:val="DocumentMap"/>
    <w:uiPriority w:val="99"/>
    <w:rsid w:val="00726109"/>
    <w:rPr>
      <w:rFonts w:ascii="Lucida Grande" w:eastAsia="Times New Roman" w:hAnsi="Lucida Grande"/>
      <w:sz w:val="24"/>
      <w:szCs w:val="24"/>
      <w:lang w:eastAsia="en-US"/>
    </w:rPr>
  </w:style>
  <w:style w:type="character" w:styleId="HTMLTypewriter">
    <w:name w:val="HTML Typewriter"/>
    <w:uiPriority w:val="99"/>
    <w:unhideWhenUsed/>
    <w:rsid w:val="00726109"/>
    <w:rPr>
      <w:rFonts w:ascii="Courier" w:hAnsi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26109"/>
    <w:rPr>
      <w:rFonts w:ascii="Courier New" w:eastAsia="Times New Roman" w:hAnsi="Courier New"/>
      <w:sz w:val="20"/>
      <w:szCs w:val="20"/>
      <w:lang w:val="nl-NL"/>
    </w:rPr>
  </w:style>
  <w:style w:type="character" w:customStyle="1" w:styleId="HTMLPreformattedChar">
    <w:name w:val="HTML Preformatted Char"/>
    <w:link w:val="HTMLPreformatted"/>
    <w:uiPriority w:val="99"/>
    <w:rsid w:val="00726109"/>
    <w:rPr>
      <w:rFonts w:ascii="Courier New" w:eastAsia="Times New Roman" w:hAnsi="Courier New"/>
      <w:lang w:eastAsia="en-US"/>
    </w:rPr>
  </w:style>
  <w:style w:type="paragraph" w:styleId="List">
    <w:name w:val="List"/>
    <w:basedOn w:val="Normal"/>
    <w:uiPriority w:val="99"/>
    <w:unhideWhenUsed/>
    <w:rsid w:val="00726109"/>
    <w:pPr>
      <w:ind w:left="283" w:hanging="283"/>
      <w:contextualSpacing/>
    </w:pPr>
    <w:rPr>
      <w:rFonts w:ascii="Times New Roman" w:eastAsia="Times New Roman" w:hAnsi="Times New Roman"/>
      <w:lang w:val="nl-NL"/>
    </w:rPr>
  </w:style>
  <w:style w:type="character" w:styleId="Emphasis">
    <w:name w:val="Emphasis"/>
    <w:uiPriority w:val="20"/>
    <w:qFormat/>
    <w:rsid w:val="00726109"/>
    <w:rPr>
      <w:i/>
      <w:iCs/>
    </w:rPr>
  </w:style>
  <w:style w:type="paragraph" w:styleId="NormalWeb">
    <w:name w:val="Normal (Web)"/>
    <w:basedOn w:val="Normal"/>
    <w:uiPriority w:val="99"/>
    <w:unhideWhenUsed/>
    <w:rsid w:val="00726109"/>
    <w:rPr>
      <w:rFonts w:ascii="Times New Roman" w:eastAsia="Times New Roman" w:hAnsi="Times New Roman"/>
      <w:lang w:val="nl-NL"/>
    </w:rPr>
  </w:style>
  <w:style w:type="paragraph" w:styleId="NormalIndent">
    <w:name w:val="Normal Indent"/>
    <w:basedOn w:val="Normal"/>
    <w:uiPriority w:val="99"/>
    <w:unhideWhenUsed/>
    <w:rsid w:val="00726109"/>
    <w:pPr>
      <w:ind w:left="720"/>
    </w:pPr>
    <w:rPr>
      <w:rFonts w:ascii="Times New Roman" w:eastAsia="Times New Roman" w:hAnsi="Times New Roman"/>
      <w:lang w:val="nl-NL"/>
    </w:rPr>
  </w:style>
  <w:style w:type="paragraph" w:styleId="BlockText">
    <w:name w:val="Block Text"/>
    <w:basedOn w:val="Normal"/>
    <w:uiPriority w:val="99"/>
    <w:unhideWhenUsed/>
    <w:rsid w:val="00726109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Times New Roman" w:hAnsi="Cambria"/>
      <w:i/>
      <w:iCs/>
      <w:color w:val="4F81BD"/>
      <w:lang w:val="nl-NL"/>
    </w:rPr>
  </w:style>
  <w:style w:type="paragraph" w:styleId="ListBullet">
    <w:name w:val="List Bullet"/>
    <w:basedOn w:val="Normal"/>
    <w:uiPriority w:val="99"/>
    <w:unhideWhenUsed/>
    <w:rsid w:val="00726109"/>
    <w:pPr>
      <w:numPr>
        <w:numId w:val="1"/>
      </w:numPr>
      <w:contextualSpacing/>
    </w:pPr>
    <w:rPr>
      <w:rFonts w:ascii="Times New Roman" w:eastAsia="Times New Roman" w:hAnsi="Times New Roman"/>
      <w:lang w:val="nl-NL"/>
    </w:rPr>
  </w:style>
  <w:style w:type="paragraph" w:styleId="List2">
    <w:name w:val="List 2"/>
    <w:basedOn w:val="Normal"/>
    <w:uiPriority w:val="99"/>
    <w:unhideWhenUsed/>
    <w:rsid w:val="00726109"/>
    <w:pPr>
      <w:ind w:left="566" w:hanging="283"/>
      <w:contextualSpacing/>
    </w:pPr>
    <w:rPr>
      <w:rFonts w:ascii="Times New Roman" w:eastAsia="Times New Roman" w:hAnsi="Times New Roman"/>
      <w:lang w:val="nl-NL"/>
    </w:rPr>
  </w:style>
  <w:style w:type="paragraph" w:styleId="List3">
    <w:name w:val="List 3"/>
    <w:basedOn w:val="Normal"/>
    <w:uiPriority w:val="99"/>
    <w:unhideWhenUsed/>
    <w:rsid w:val="00726109"/>
    <w:pPr>
      <w:ind w:left="849" w:hanging="283"/>
      <w:contextualSpacing/>
    </w:pPr>
    <w:rPr>
      <w:rFonts w:ascii="Times New Roman" w:eastAsia="Times New Roman" w:hAnsi="Times New Roman"/>
      <w:lang w:val="nl-NL"/>
    </w:rPr>
  </w:style>
  <w:style w:type="paragraph" w:styleId="ListBullet2">
    <w:name w:val="List Bullet 2"/>
    <w:basedOn w:val="Normal"/>
    <w:uiPriority w:val="99"/>
    <w:unhideWhenUsed/>
    <w:rsid w:val="00726109"/>
    <w:pPr>
      <w:numPr>
        <w:numId w:val="2"/>
      </w:numPr>
      <w:contextualSpacing/>
    </w:pPr>
    <w:rPr>
      <w:rFonts w:ascii="Times New Roman" w:eastAsia="Times New Roman" w:hAnsi="Times New Roman"/>
      <w:lang w:val="nl-NL"/>
    </w:rPr>
  </w:style>
  <w:style w:type="paragraph" w:styleId="ListBullet3">
    <w:name w:val="List Bullet 3"/>
    <w:basedOn w:val="Normal"/>
    <w:uiPriority w:val="99"/>
    <w:unhideWhenUsed/>
    <w:rsid w:val="00726109"/>
    <w:pPr>
      <w:numPr>
        <w:numId w:val="3"/>
      </w:numPr>
      <w:contextualSpacing/>
    </w:pPr>
    <w:rPr>
      <w:rFonts w:ascii="Times New Roman" w:eastAsia="Times New Roman" w:hAnsi="Times New Roman"/>
      <w:lang w:val="nl-NL"/>
    </w:rPr>
  </w:style>
  <w:style w:type="paragraph" w:styleId="ListBullet4">
    <w:name w:val="List Bullet 4"/>
    <w:basedOn w:val="Normal"/>
    <w:uiPriority w:val="99"/>
    <w:unhideWhenUsed/>
    <w:rsid w:val="00726109"/>
    <w:pPr>
      <w:numPr>
        <w:numId w:val="4"/>
      </w:numPr>
      <w:contextualSpacing/>
    </w:pPr>
    <w:rPr>
      <w:rFonts w:ascii="Times New Roman" w:eastAsia="Times New Roman" w:hAnsi="Times New Roman"/>
      <w:lang w:val="nl-NL"/>
    </w:rPr>
  </w:style>
  <w:style w:type="paragraph" w:styleId="ListContinue2">
    <w:name w:val="List Continue 2"/>
    <w:basedOn w:val="Normal"/>
    <w:uiPriority w:val="99"/>
    <w:unhideWhenUsed/>
    <w:rsid w:val="00726109"/>
    <w:pPr>
      <w:spacing w:after="120"/>
      <w:ind w:left="566"/>
      <w:contextualSpacing/>
    </w:pPr>
    <w:rPr>
      <w:rFonts w:ascii="Times New Roman" w:eastAsia="Times New Roman" w:hAnsi="Times New Roman"/>
      <w:lang w:val="nl-NL"/>
    </w:rPr>
  </w:style>
  <w:style w:type="paragraph" w:styleId="ListContinue3">
    <w:name w:val="List Continue 3"/>
    <w:basedOn w:val="Normal"/>
    <w:uiPriority w:val="99"/>
    <w:unhideWhenUsed/>
    <w:rsid w:val="00726109"/>
    <w:pPr>
      <w:spacing w:after="120"/>
      <w:ind w:left="849"/>
      <w:contextualSpacing/>
    </w:pPr>
    <w:rPr>
      <w:rFonts w:ascii="Times New Roman" w:eastAsia="Times New Roman" w:hAnsi="Times New Roman"/>
      <w:lang w:val="nl-NL"/>
    </w:rPr>
  </w:style>
  <w:style w:type="paragraph" w:styleId="ListContinue4">
    <w:name w:val="List Continue 4"/>
    <w:basedOn w:val="Normal"/>
    <w:uiPriority w:val="99"/>
    <w:unhideWhenUsed/>
    <w:rsid w:val="00726109"/>
    <w:pPr>
      <w:spacing w:after="120"/>
      <w:ind w:left="1132"/>
      <w:contextualSpacing/>
    </w:pPr>
    <w:rPr>
      <w:rFonts w:ascii="Times New Roman" w:eastAsia="Times New Roman" w:hAnsi="Times New Roman"/>
      <w:lang w:val="nl-NL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6109"/>
    <w:pPr>
      <w:numPr>
        <w:ilvl w:val="1"/>
      </w:numPr>
    </w:pPr>
    <w:rPr>
      <w:rFonts w:ascii="Calibri" w:eastAsia="Times New Roman" w:hAnsi="Calibri"/>
      <w:i/>
      <w:iCs/>
      <w:color w:val="4F81BD"/>
      <w:spacing w:val="15"/>
      <w:lang w:val="nl-NL"/>
    </w:rPr>
  </w:style>
  <w:style w:type="character" w:customStyle="1" w:styleId="SubtitleChar">
    <w:name w:val="Subtitle Char"/>
    <w:link w:val="Subtitle"/>
    <w:uiPriority w:val="11"/>
    <w:rsid w:val="00726109"/>
    <w:rPr>
      <w:rFonts w:ascii="Calibri" w:eastAsia="Times New Roman" w:hAnsi="Calibri" w:cs="Times New Roman"/>
      <w:i/>
      <w:iCs/>
      <w:color w:val="4F81BD"/>
      <w:spacing w:val="15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72610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26109"/>
    <w:rPr>
      <w:rFonts w:ascii="Times New Roman" w:eastAsia="Times New Roman" w:hAnsi="Times New Roman"/>
      <w:lang w:val="nl-NL"/>
    </w:rPr>
  </w:style>
  <w:style w:type="character" w:customStyle="1" w:styleId="CommentTextChar">
    <w:name w:val="Comment Text Char"/>
    <w:link w:val="CommentText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726109"/>
    <w:rPr>
      <w:rFonts w:ascii="Times New Roman" w:eastAsia="Times New Roman" w:hAnsi="Times New Roman"/>
      <w:lang w:val="nl-NL"/>
    </w:rPr>
  </w:style>
  <w:style w:type="character" w:customStyle="1" w:styleId="FootnoteTextChar">
    <w:name w:val="Footnote Text Char"/>
    <w:link w:val="FootnoteText"/>
    <w:uiPriority w:val="99"/>
    <w:rsid w:val="00726109"/>
    <w:rPr>
      <w:rFonts w:ascii="Times New Roman" w:eastAsia="Times New Roman" w:hAnsi="Times New Roman"/>
      <w:sz w:val="24"/>
      <w:szCs w:val="24"/>
      <w:lang w:eastAsia="en-US"/>
    </w:rPr>
  </w:style>
  <w:style w:type="character" w:styleId="FootnoteReference">
    <w:name w:val="footnote reference"/>
    <w:uiPriority w:val="99"/>
    <w:unhideWhenUsed/>
    <w:rsid w:val="00726109"/>
    <w:rPr>
      <w:vertAlign w:val="superscript"/>
    </w:rPr>
  </w:style>
  <w:style w:type="character" w:styleId="Strong">
    <w:name w:val="Strong"/>
    <w:uiPriority w:val="22"/>
    <w:qFormat/>
    <w:rsid w:val="00726109"/>
    <w:rPr>
      <w:b/>
      <w:bCs/>
    </w:rPr>
  </w:style>
  <w:style w:type="paragraph" w:customStyle="1" w:styleId="Default">
    <w:name w:val="Default"/>
    <w:rsid w:val="0072610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6A0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avier.sanchez@cumbria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fepsac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ffice@fepsac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031</Words>
  <Characters>5583</Characters>
  <Application>Microsoft Office Word</Application>
  <DocSecurity>0</DocSecurity>
  <Lines>214</Lines>
  <Paragraphs>9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ination FEPSAC candidates</vt:lpstr>
      <vt:lpstr>nomination FEPSAC candidates</vt:lpstr>
    </vt:vector>
  </TitlesOfParts>
  <Company>Hewlett-Packard</Company>
  <LinksUpToDate>false</LinksUpToDate>
  <CharactersWithSpaces>6521</CharactersWithSpaces>
  <SharedDoc>false</SharedDoc>
  <HLinks>
    <vt:vector size="24" baseType="variant">
      <vt:variant>
        <vt:i4>6488128</vt:i4>
      </vt:variant>
      <vt:variant>
        <vt:i4>9</vt:i4>
      </vt:variant>
      <vt:variant>
        <vt:i4>0</vt:i4>
      </vt:variant>
      <vt:variant>
        <vt:i4>5</vt:i4>
      </vt:variant>
      <vt:variant>
        <vt:lpwstr>mailto:r.oliveira@lsbu.ac.uk</vt:lpwstr>
      </vt:variant>
      <vt:variant>
        <vt:lpwstr/>
      </vt:variant>
      <vt:variant>
        <vt:i4>6488128</vt:i4>
      </vt:variant>
      <vt:variant>
        <vt:i4>6</vt:i4>
      </vt:variant>
      <vt:variant>
        <vt:i4>0</vt:i4>
      </vt:variant>
      <vt:variant>
        <vt:i4>5</vt:i4>
      </vt:variant>
      <vt:variant>
        <vt:lpwstr>mailto:r.oliveira@lsbu.ac.uk</vt:lpwstr>
      </vt:variant>
      <vt:variant>
        <vt:lpwstr/>
      </vt:variant>
      <vt:variant>
        <vt:i4>4587629</vt:i4>
      </vt:variant>
      <vt:variant>
        <vt:i4>3</vt:i4>
      </vt:variant>
      <vt:variant>
        <vt:i4>0</vt:i4>
      </vt:variant>
      <vt:variant>
        <vt:i4>5</vt:i4>
      </vt:variant>
      <vt:variant>
        <vt:lpwstr>mailto:xavier.sanchez@cumbria.ac.uk</vt:lpwstr>
      </vt:variant>
      <vt:variant>
        <vt:lpwstr/>
      </vt:variant>
      <vt:variant>
        <vt:i4>6488128</vt:i4>
      </vt:variant>
      <vt:variant>
        <vt:i4>0</vt:i4>
      </vt:variant>
      <vt:variant>
        <vt:i4>0</vt:i4>
      </vt:variant>
      <vt:variant>
        <vt:i4>5</vt:i4>
      </vt:variant>
      <vt:variant>
        <vt:lpwstr>mailto:r.oliveira@lsbu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EPSAC candidates</dc:title>
  <dc:subject>external document only</dc:subject>
  <dc:creator>Xavier Sanchez</dc:creator>
  <cp:keywords/>
  <cp:lastModifiedBy>Rita De Oliveira</cp:lastModifiedBy>
  <cp:revision>25</cp:revision>
  <cp:lastPrinted>2015-04-14T15:18:00Z</cp:lastPrinted>
  <dcterms:created xsi:type="dcterms:W3CDTF">2022-03-13T07:41:00Z</dcterms:created>
  <dcterms:modified xsi:type="dcterms:W3CDTF">2026-02-26T14:54:00Z</dcterms:modified>
</cp:coreProperties>
</file>